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BA9FA" w14:textId="71030927" w:rsidR="00F75A9E" w:rsidRPr="005A4FE8" w:rsidRDefault="00F75A9E" w:rsidP="006C14ED">
      <w:pPr>
        <w:tabs>
          <w:tab w:val="left" w:leader="dot" w:pos="0"/>
          <w:tab w:val="right" w:pos="3969"/>
        </w:tabs>
        <w:rPr>
          <w:b/>
          <w:bCs/>
          <w:lang w:val="de-DE"/>
        </w:rPr>
      </w:pPr>
      <w:proofErr w:type="spellStart"/>
      <w:r w:rsidRPr="005A4FE8">
        <w:rPr>
          <w:b/>
          <w:bCs/>
          <w:highlight w:val="yellow"/>
          <w:lang w:val="de-DE"/>
        </w:rPr>
        <w:t>Týden</w:t>
      </w:r>
      <w:proofErr w:type="spellEnd"/>
      <w:r w:rsidRPr="005A4FE8">
        <w:rPr>
          <w:b/>
          <w:bCs/>
          <w:highlight w:val="yellow"/>
          <w:lang w:val="de-DE"/>
        </w:rPr>
        <w:t xml:space="preserve"> 1</w:t>
      </w:r>
    </w:p>
    <w:p w14:paraId="581E931D" w14:textId="77777777" w:rsidR="00F75A9E" w:rsidRPr="005A4FE8" w:rsidRDefault="00F75A9E" w:rsidP="006C14ED">
      <w:pPr>
        <w:tabs>
          <w:tab w:val="left" w:leader="dot" w:pos="0"/>
          <w:tab w:val="right" w:pos="3969"/>
        </w:tabs>
        <w:rPr>
          <w:b/>
          <w:bCs/>
          <w:lang w:val="de-DE"/>
        </w:rPr>
        <w:sectPr w:rsidR="00F75A9E" w:rsidRPr="005A4FE8" w:rsidSect="00BC50E8">
          <w:footerReference w:type="default" r:id="rId6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p w14:paraId="59FA43AC" w14:textId="48FCB670" w:rsidR="00F75A9E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fgaben erledi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říd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koly</w:t>
      </w:r>
      <w:proofErr w:type="spellEnd"/>
    </w:p>
    <w:p w14:paraId="21EFBD75" w14:textId="34282761" w:rsidR="006C14ED" w:rsidRP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6C14ED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Zufriedenheit</w:t>
      </w:r>
      <w:r w:rsidRPr="006C14ED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6C14ED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pokojenost</w:t>
      </w:r>
      <w:proofErr w:type="spellEnd"/>
    </w:p>
    <w:p w14:paraId="37726A28" w14:textId="7C7E3E4E" w:rsidR="006C14ED" w:rsidRP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6C14ED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elbständig</w:t>
      </w:r>
      <w:r w:rsidRPr="006C14ED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6C14ED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amostatně</w:t>
      </w:r>
      <w:proofErr w:type="spellEnd"/>
    </w:p>
    <w:p w14:paraId="7B699886" w14:textId="5E6AE742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wissenhaf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vědomitě</w:t>
      </w:r>
      <w:proofErr w:type="spellEnd"/>
    </w:p>
    <w:p w14:paraId="782DFD57" w14:textId="4EC9DB09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ra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radce</w:t>
      </w:r>
      <w:proofErr w:type="spellEnd"/>
    </w:p>
    <w:p w14:paraId="14296508" w14:textId="72C85C3B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Verha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ování</w:t>
      </w:r>
      <w:proofErr w:type="spellEnd"/>
    </w:p>
    <w:p w14:paraId="255A1B89" w14:textId="52A141B9" w:rsidR="006C14ED" w:rsidRP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6C14ED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Vorgesetzte (n)</w:t>
      </w:r>
      <w:r w:rsidRPr="006C14ED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6C14ED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adřízený</w:t>
      </w:r>
      <w:proofErr w:type="spellEnd"/>
    </w:p>
    <w:p w14:paraId="4323F81C" w14:textId="6C6D8010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 Vorgesetz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dřízený</w:t>
      </w:r>
      <w:proofErr w:type="spellEnd"/>
    </w:p>
    <w:p w14:paraId="322F5B45" w14:textId="61BF4875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s Zwischenzeugnis</w:t>
      </w:r>
      <w:r w:rsidR="001B21E3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běž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svědčení</w:t>
      </w:r>
      <w:proofErr w:type="spellEnd"/>
    </w:p>
    <w:p w14:paraId="1BB71713" w14:textId="210AE3E7" w:rsidR="006C14ED" w:rsidRPr="00A211D3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rbeitszeugni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cov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svědčení</w:t>
      </w:r>
      <w:proofErr w:type="spellEnd"/>
    </w:p>
    <w:p w14:paraId="3216619D" w14:textId="4ABCD7B1" w:rsidR="002C2111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läss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u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ležitosti</w:t>
      </w:r>
      <w:proofErr w:type="spellEnd"/>
    </w:p>
    <w:p w14:paraId="0F78F6A2" w14:textId="23102E73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echs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měn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měna</w:t>
      </w:r>
      <w:proofErr w:type="spellEnd"/>
    </w:p>
    <w:p w14:paraId="7C0763D1" w14:textId="00217589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lückwuns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lahopřání</w:t>
      </w:r>
      <w:proofErr w:type="spellEnd"/>
    </w:p>
    <w:p w14:paraId="7E6E43AB" w14:textId="5CCE8894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Übernahm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vzetí</w:t>
      </w:r>
      <w:proofErr w:type="spellEnd"/>
    </w:p>
    <w:p w14:paraId="02D65D11" w14:textId="08C6699D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chad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koda</w:t>
      </w:r>
      <w:proofErr w:type="spellEnd"/>
    </w:p>
    <w:p w14:paraId="3ECE67E7" w14:textId="128FE0EB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as ist </w:t>
      </w:r>
      <w:proofErr w:type="gram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a schade</w:t>
      </w:r>
      <w:proofErr w:type="gram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.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j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l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kod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.</w:t>
      </w:r>
    </w:p>
    <w:p w14:paraId="078917ED" w14:textId="0A9216FF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rek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mo</w:t>
      </w:r>
      <w:proofErr w:type="spellEnd"/>
    </w:p>
    <w:p w14:paraId="7A5907FD" w14:textId="310D81AD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sammenarbei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lupracovat</w:t>
      </w:r>
      <w:proofErr w:type="spellEnd"/>
    </w:p>
    <w:p w14:paraId="6E349A65" w14:textId="61BCC18D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eugnis ausstel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stav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svědčení</w:t>
      </w:r>
      <w:proofErr w:type="spellEnd"/>
    </w:p>
    <w:p w14:paraId="215A3B5B" w14:textId="134F6D69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unschgemäß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l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ání</w:t>
      </w:r>
      <w:proofErr w:type="spellEnd"/>
    </w:p>
    <w:p w14:paraId="0297021B" w14:textId="708BD594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enntnisnahm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zet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ědomí</w:t>
      </w:r>
      <w:proofErr w:type="spellEnd"/>
    </w:p>
    <w:p w14:paraId="75A19C91" w14:textId="16FCDE32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orberei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prava</w:t>
      </w:r>
      <w:proofErr w:type="spellEnd"/>
    </w:p>
    <w:p w14:paraId="7DE4D0AB" w14:textId="233771F7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ruppenlei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dou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kupiny</w:t>
      </w:r>
      <w:proofErr w:type="spellEnd"/>
    </w:p>
    <w:p w14:paraId="211BD4B1" w14:textId="02090E2E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ile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ložit</w:t>
      </w:r>
      <w:proofErr w:type="spellEnd"/>
    </w:p>
    <w:p w14:paraId="3071AF89" w14:textId="5AEA6E62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urteilungsbo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valuač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tazník</w:t>
      </w:r>
      <w:proofErr w:type="spellEnd"/>
    </w:p>
    <w:p w14:paraId="6E998176" w14:textId="5277EFD5" w:rsidR="006C14ED" w:rsidRP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Beurteilungsgespräch</w:t>
      </w:r>
      <w:r w:rsidRP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P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valuační</w:t>
      </w:r>
      <w:proofErr w:type="spellEnd"/>
      <w:r w:rsidRP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="00807E85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hovor</w:t>
      </w:r>
      <w:proofErr w:type="spellEnd"/>
    </w:p>
    <w:p w14:paraId="28E8A3CE" w14:textId="5DCF9E30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trag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mluvní</w:t>
      </w:r>
      <w:proofErr w:type="spellEnd"/>
    </w:p>
    <w:p w14:paraId="00F488F5" w14:textId="2A05A321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artung der Anla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rvis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řízení</w:t>
      </w:r>
      <w:proofErr w:type="spellEnd"/>
    </w:p>
    <w:p w14:paraId="354FEED3" w14:textId="01FE5762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enntni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nalost</w:t>
      </w:r>
      <w:proofErr w:type="spellEnd"/>
    </w:p>
    <w:p w14:paraId="33E207B4" w14:textId="06D9F234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achkenntniss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bor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nalosti</w:t>
      </w:r>
      <w:proofErr w:type="spellEnd"/>
    </w:p>
    <w:p w14:paraId="722D710E" w14:textId="540FCB59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nrichtu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řízení</w:t>
      </w:r>
      <w:proofErr w:type="spellEnd"/>
    </w:p>
    <w:p w14:paraId="7CF90186" w14:textId="7DB90FD6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Messeinrichtu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ěří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řízení</w:t>
      </w:r>
      <w:proofErr w:type="spellEnd"/>
    </w:p>
    <w:p w14:paraId="3FA17A15" w14:textId="39EA5304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teuereinrichtu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ídí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řízení</w:t>
      </w:r>
      <w:proofErr w:type="spellEnd"/>
    </w:p>
    <w:p w14:paraId="6D7F9139" w14:textId="751D7AFC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Regeleinrichtu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vláda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řízení</w:t>
      </w:r>
      <w:proofErr w:type="spellEnd"/>
    </w:p>
    <w:p w14:paraId="2040E853" w14:textId="5483BC6B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ähig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chopnost</w:t>
      </w:r>
      <w:proofErr w:type="spellEnd"/>
    </w:p>
    <w:p w14:paraId="5CE02A10" w14:textId="6BDC34BF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Maßnahm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patření</w:t>
      </w:r>
      <w:proofErr w:type="spellEnd"/>
    </w:p>
    <w:p w14:paraId="6867DF44" w14:textId="7747106B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tellenbezeichn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znač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cov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zice</w:t>
      </w:r>
      <w:proofErr w:type="spellEnd"/>
    </w:p>
    <w:p w14:paraId="732B1336" w14:textId="5D018E93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urteil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suzovatel</w:t>
      </w:r>
      <w:proofErr w:type="spellEnd"/>
    </w:p>
    <w:p w14:paraId="1FC77FEF" w14:textId="2BEF9C24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rbeitsgü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valit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e</w:t>
      </w:r>
      <w:proofErr w:type="spellEnd"/>
    </w:p>
    <w:p w14:paraId="451C201B" w14:textId="69EA4CEA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rbeitsausfüh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aliza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e</w:t>
      </w:r>
      <w:proofErr w:type="spellEnd"/>
    </w:p>
    <w:p w14:paraId="5C959588" w14:textId="223B0B79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ielseitige Einsetzbar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nohostran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cov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užití</w:t>
      </w:r>
      <w:proofErr w:type="spellEnd"/>
    </w:p>
    <w:p w14:paraId="601BB6A7" w14:textId="4BB87833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Geschicklich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ikovnost</w:t>
      </w:r>
      <w:proofErr w:type="spellEnd"/>
    </w:p>
    <w:p w14:paraId="7EE824C0" w14:textId="5D337868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Geschic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ratnost</w:t>
      </w:r>
      <w:proofErr w:type="spellEnd"/>
    </w:p>
    <w:p w14:paraId="1A9F1782" w14:textId="35330DAA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haltung von Vorschriften und Anweisu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ržov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pisů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poručení</w:t>
      </w:r>
      <w:proofErr w:type="spellEnd"/>
    </w:p>
    <w:p w14:paraId="48DB5C2C" w14:textId="4859A079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ind w:right="-71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rgfältige Behandlung von Betriebsmittel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ečli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cház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vozním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středky</w:t>
      </w:r>
      <w:proofErr w:type="spellEnd"/>
    </w:p>
    <w:p w14:paraId="58CAAC48" w14:textId="42FCD3E7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Zeitaufwand für einwandfreie Arb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as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třeb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pro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zchybnou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i</w:t>
      </w:r>
      <w:proofErr w:type="spellEnd"/>
    </w:p>
    <w:p w14:paraId="249B6427" w14:textId="25DEE281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tetigkeit der Leis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álo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konu</w:t>
      </w:r>
      <w:proofErr w:type="spellEnd"/>
    </w:p>
    <w:p w14:paraId="7E0660DC" w14:textId="5B855A1D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Termineinhal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ržov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rmínů</w:t>
      </w:r>
      <w:proofErr w:type="spellEnd"/>
    </w:p>
    <w:p w14:paraId="345AEC69" w14:textId="763BB959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usdau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trvalost</w:t>
      </w:r>
      <w:proofErr w:type="spellEnd"/>
    </w:p>
    <w:p w14:paraId="6C427521" w14:textId="538513DF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kala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upnice</w:t>
      </w:r>
      <w:proofErr w:type="spellEnd"/>
    </w:p>
    <w:p w14:paraId="33583F68" w14:textId="32F57853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forderungen übertreff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čí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čekávání</w:t>
      </w:r>
      <w:proofErr w:type="spellEnd"/>
    </w:p>
    <w:p w14:paraId="445F3103" w14:textId="6C466789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ntsprechen + 3p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povíd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čekáv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480B158C" w14:textId="02BDAC64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Vorga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stup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ěj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oces</w:t>
      </w:r>
      <w:proofErr w:type="spellEnd"/>
    </w:p>
    <w:p w14:paraId="418B1FF7" w14:textId="2957812C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Reihenfolge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řadí</w:t>
      </w:r>
      <w:proofErr w:type="spellEnd"/>
    </w:p>
    <w:p w14:paraId="1D032D7C" w14:textId="29D41CB3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blau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běh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edn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innost</w:t>
      </w:r>
      <w:proofErr w:type="spellEnd"/>
    </w:p>
    <w:p w14:paraId="495DCD67" w14:textId="7A7EF536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fül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plnit</w:t>
      </w:r>
      <w:proofErr w:type="spellEnd"/>
    </w:p>
    <w:p w14:paraId="1FDCAB28" w14:textId="59E7B035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gefüll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plněný</w:t>
      </w:r>
      <w:proofErr w:type="spellEnd"/>
    </w:p>
    <w:p w14:paraId="0EB9863D" w14:textId="11710872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urteilungsgespräch füh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é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dnotí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hovor</w:t>
      </w:r>
      <w:proofErr w:type="spellEnd"/>
    </w:p>
    <w:p w14:paraId="2BA5C486" w14:textId="7230A75C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ünd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stně</w:t>
      </w:r>
      <w:proofErr w:type="spellEnd"/>
    </w:p>
    <w:p w14:paraId="53103E38" w14:textId="58D5918D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gebot vorle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lož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bídku</w:t>
      </w:r>
      <w:proofErr w:type="spellEnd"/>
    </w:p>
    <w:p w14:paraId="143DAF8F" w14:textId="43B15D9F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-n beförd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ýš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ěkoho</w:t>
      </w:r>
      <w:proofErr w:type="spellEnd"/>
    </w:p>
    <w:p w14:paraId="397059A2" w14:textId="78F410AA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 wird zum Abteilungsleiter beförder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Bud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ýše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doucíh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děl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.</w:t>
      </w:r>
    </w:p>
    <w:p w14:paraId="463051D4" w14:textId="1BC85808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Quarta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tvrtletí</w:t>
      </w:r>
      <w:proofErr w:type="spellEnd"/>
    </w:p>
    <w:p w14:paraId="16B6F506" w14:textId="280B41F7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 andere Abteilung wechsel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jí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do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inéh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dělení</w:t>
      </w:r>
      <w:proofErr w:type="spellEnd"/>
    </w:p>
    <w:p w14:paraId="52EE68BC" w14:textId="3BBE0E73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rstell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stav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hotovění</w:t>
      </w:r>
      <w:proofErr w:type="spellEnd"/>
    </w:p>
    <w:p w14:paraId="053D2E78" w14:textId="47B3C845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beteiligen a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častn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na</w:t>
      </w:r>
    </w:p>
    <w:p w14:paraId="5716D11D" w14:textId="6BCD519D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beteiligt an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časte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em</w:t>
      </w:r>
      <w:proofErr w:type="spellEnd"/>
    </w:p>
    <w:p w14:paraId="3EC0DEA9" w14:textId="5AFA3466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Gerechtig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ravedlnost</w:t>
      </w:r>
      <w:proofErr w:type="spellEnd"/>
    </w:p>
    <w:p w14:paraId="4BB901B9" w14:textId="7E0F6F02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ehorsam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slušnost</w:t>
      </w:r>
      <w:proofErr w:type="spellEnd"/>
    </w:p>
    <w:p w14:paraId="3122AB9E" w14:textId="3238DBBE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horsam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slušný</w:t>
      </w:r>
      <w:proofErr w:type="spellEnd"/>
    </w:p>
    <w:p w14:paraId="4A52E828" w14:textId="7D243FCE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</w:t>
      </w:r>
      <w:r w:rsidRP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ö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d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por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porování</w:t>
      </w:r>
      <w:proofErr w:type="spellEnd"/>
    </w:p>
    <w:p w14:paraId="451B8BE5" w14:textId="08C25799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Weiterbild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lš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zděl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školov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městnanců</w:t>
      </w:r>
      <w:proofErr w:type="spellEnd"/>
    </w:p>
    <w:p w14:paraId="4E4385EB" w14:textId="33ADBA13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elbständig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amostatnost</w:t>
      </w:r>
      <w:proofErr w:type="spellEnd"/>
    </w:p>
    <w:p w14:paraId="0A9A1D31" w14:textId="03551887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bhängig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vislost</w:t>
      </w:r>
      <w:proofErr w:type="spellEnd"/>
    </w:p>
    <w:p w14:paraId="6BF54663" w14:textId="2B84C92D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hängig vo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visl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/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em</w:t>
      </w:r>
      <w:proofErr w:type="spellEnd"/>
    </w:p>
    <w:p w14:paraId="4EE8F222" w14:textId="2AC8468B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Personalwes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ersonalistika</w:t>
      </w:r>
      <w:proofErr w:type="spellEnd"/>
    </w:p>
    <w:p w14:paraId="6046FB97" w14:textId="00FD8263" w:rsidR="006C14ED" w:rsidRDefault="006C14E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lastRenderedPageBreak/>
        <w:t xml:space="preserve">Das P. muss neu </w:t>
      </w:r>
      <w:r w:rsidR="00807E85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gerichte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werden.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P s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us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ov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směr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.</w:t>
      </w:r>
    </w:p>
    <w:p w14:paraId="0115A7DA" w14:textId="48D071AA" w:rsidR="006C14ED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</w:t>
      </w:r>
      <w:r w:rsid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meiden etwas</w:t>
      </w:r>
      <w:r w:rsid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hýbat</w:t>
      </w:r>
      <w:proofErr w:type="spellEnd"/>
      <w:r w:rsid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</w:t>
      </w:r>
      <w:proofErr w:type="spellStart"/>
      <w:r w:rsidR="006C14E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emu</w:t>
      </w:r>
      <w:proofErr w:type="spellEnd"/>
    </w:p>
    <w:p w14:paraId="410BCACB" w14:textId="6A75E659" w:rsidR="006C14ED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grif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je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raz</w:t>
      </w:r>
      <w:proofErr w:type="spellEnd"/>
    </w:p>
    <w:p w14:paraId="4812CCC8" w14:textId="403243C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sprech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rad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ednání</w:t>
      </w:r>
      <w:proofErr w:type="spellEnd"/>
    </w:p>
    <w:p w14:paraId="635EECF4" w14:textId="661B76A8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</w:t>
      </w:r>
      <w:r w:rsidRP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ä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k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sílit</w:t>
      </w:r>
      <w:proofErr w:type="spellEnd"/>
    </w:p>
    <w:p w14:paraId="4760915D" w14:textId="46A404B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ntfa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vinout</w:t>
      </w:r>
      <w:proofErr w:type="spellEnd"/>
    </w:p>
    <w:p w14:paraId="2B44C51A" w14:textId="208EB76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Führungspotentia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ídí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dou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tenciál</w:t>
      </w:r>
      <w:proofErr w:type="spellEnd"/>
    </w:p>
    <w:p w14:paraId="6E4B33A1" w14:textId="40D9C354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Personaleinsatz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poj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městnance</w:t>
      </w:r>
      <w:proofErr w:type="spellEnd"/>
    </w:p>
    <w:p w14:paraId="7C2A9E45" w14:textId="4462580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Mitt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středek</w:t>
      </w:r>
      <w:proofErr w:type="spellEnd"/>
    </w:p>
    <w:p w14:paraId="0BD86BA0" w14:textId="259240C5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Unterstütz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pora</w:t>
      </w:r>
      <w:proofErr w:type="spellEnd"/>
    </w:p>
    <w:p w14:paraId="7070BB37" w14:textId="68A9B4DC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Schrit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rok</w:t>
      </w:r>
      <w:proofErr w:type="spellEnd"/>
    </w:p>
    <w:p w14:paraId="518C5A7A" w14:textId="7C7B6CC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ereinba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hod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mluva</w:t>
      </w:r>
      <w:proofErr w:type="spellEnd"/>
    </w:p>
    <w:p w14:paraId="3E20D4C1" w14:textId="4FE6E5C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einba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hodnolut</w:t>
      </w:r>
      <w:proofErr w:type="spellEnd"/>
    </w:p>
    <w:p w14:paraId="6809D783" w14:textId="1B59F11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ntwicklungswünsche der Mitarbeiter ermittel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jist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a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městnanc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těl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jíjet</w:t>
      </w:r>
      <w:proofErr w:type="spellEnd"/>
    </w:p>
    <w:p w14:paraId="7669FD89" w14:textId="144F81B0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ntwickel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víje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víjet</w:t>
      </w:r>
      <w:proofErr w:type="spellEnd"/>
    </w:p>
    <w:p w14:paraId="2E6096A1" w14:textId="5A112446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achlich, Fach-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borný</w:t>
      </w:r>
      <w:proofErr w:type="spellEnd"/>
    </w:p>
    <w:p w14:paraId="5EA968B8" w14:textId="2F640BF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estle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anov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rčit</w:t>
      </w:r>
      <w:proofErr w:type="spellEnd"/>
    </w:p>
    <w:p w14:paraId="2C2BDE38" w14:textId="4490F0C9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rich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říd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stavit</w:t>
      </w:r>
      <w:proofErr w:type="spellEnd"/>
    </w:p>
    <w:p w14:paraId="07722783" w14:textId="33E23524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ähig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chopnost</w:t>
      </w:r>
      <w:proofErr w:type="spellEnd"/>
    </w:p>
    <w:p w14:paraId="705BC18A" w14:textId="5133747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reic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krtnout</w:t>
      </w:r>
      <w:proofErr w:type="spellEnd"/>
    </w:p>
    <w:p w14:paraId="3E0737D2" w14:textId="7CFD812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er Vorschlag, </w:t>
      </w:r>
      <w:r w:rsidRP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ä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-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vrh</w:t>
      </w:r>
      <w:proofErr w:type="spellEnd"/>
    </w:p>
    <w:p w14:paraId="24501494" w14:textId="771DDAF8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it etwas einverstanden sei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ý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ěčí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rozume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uhlasit</w:t>
      </w:r>
      <w:proofErr w:type="spellEnd"/>
    </w:p>
    <w:p w14:paraId="7EDCC927" w14:textId="57565FFF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reic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sáhnout</w:t>
      </w:r>
      <w:proofErr w:type="spellEnd"/>
    </w:p>
    <w:p w14:paraId="27ADA529" w14:textId="2DF1E5A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pass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způsobit</w:t>
      </w:r>
      <w:proofErr w:type="spellEnd"/>
    </w:p>
    <w:p w14:paraId="340484AC" w14:textId="59B36A09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ewin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isk</w:t>
      </w:r>
      <w:proofErr w:type="spellEnd"/>
    </w:p>
    <w:p w14:paraId="52F7BAF4" w14:textId="25F703F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dar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třeba</w:t>
      </w:r>
      <w:proofErr w:type="spellEnd"/>
    </w:p>
    <w:p w14:paraId="10604652" w14:textId="07414F2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sammenbri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á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hromady</w:t>
      </w:r>
      <w:proofErr w:type="spellEnd"/>
    </w:p>
    <w:p w14:paraId="1804C68B" w14:textId="19EDE8D1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rbeitskos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zdo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klady</w:t>
      </w:r>
      <w:proofErr w:type="spellEnd"/>
    </w:p>
    <w:p w14:paraId="57094E4D" w14:textId="6E3E41B4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urchfüh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vé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alizovat</w:t>
      </w:r>
      <w:proofErr w:type="spellEnd"/>
    </w:p>
    <w:p w14:paraId="0FF4CCBD" w14:textId="721489D5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zög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dál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držet</w:t>
      </w:r>
      <w:proofErr w:type="spellEnd"/>
    </w:p>
    <w:p w14:paraId="7BBC1B88" w14:textId="5D2BA249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nbezieh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hrnutí</w:t>
      </w:r>
      <w:proofErr w:type="spellEnd"/>
    </w:p>
    <w:p w14:paraId="6DFDBCA2" w14:textId="4536B455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Zielvereinba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anov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hodnut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ílů</w:t>
      </w:r>
      <w:proofErr w:type="spellEnd"/>
    </w:p>
    <w:p w14:paraId="66D2EF64" w14:textId="003ED7D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orsatz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sevzetí</w:t>
      </w:r>
      <w:proofErr w:type="spellEnd"/>
    </w:p>
    <w:p w14:paraId="05EC0651" w14:textId="3E280BF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nehm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hubnout</w:t>
      </w:r>
      <w:proofErr w:type="spellEnd"/>
    </w:p>
    <w:p w14:paraId="215F4C69" w14:textId="6A37EAF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gelmäß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videlně</w:t>
      </w:r>
      <w:proofErr w:type="spellEnd"/>
    </w:p>
    <w:p w14:paraId="7012285B" w14:textId="56958C6F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tell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ísto</w:t>
      </w:r>
      <w:proofErr w:type="spellEnd"/>
    </w:p>
    <w:p w14:paraId="42396E31" w14:textId="0E4CF600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Job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ísto</w:t>
      </w:r>
      <w:proofErr w:type="spellEnd"/>
    </w:p>
    <w:p w14:paraId="39860A36" w14:textId="0ED1C8E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Gehaltserhöh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výš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atu</w:t>
      </w:r>
      <w:proofErr w:type="spellEnd"/>
    </w:p>
    <w:p w14:paraId="45072023" w14:textId="409412F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Jahreswechs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lo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ku</w:t>
      </w:r>
      <w:proofErr w:type="spellEnd"/>
    </w:p>
    <w:p w14:paraId="0BA8F4AA" w14:textId="5CE4D52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etwas vornehm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ěc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i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sevzít</w:t>
      </w:r>
      <w:proofErr w:type="spellEnd"/>
    </w:p>
    <w:p w14:paraId="51D1823F" w14:textId="4CF61B0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ergü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plate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měn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městnancům</w:t>
      </w:r>
      <w:proofErr w:type="spellEnd"/>
    </w:p>
    <w:p w14:paraId="5CDD6DC8" w14:textId="31F11068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pitzenleis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pičkov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kon</w:t>
      </w:r>
      <w:proofErr w:type="spellEnd"/>
    </w:p>
    <w:p w14:paraId="080F25D9" w14:textId="16747F8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ntlohn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měn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zda</w:t>
      </w:r>
      <w:proofErr w:type="spellEnd"/>
    </w:p>
    <w:p w14:paraId="0E4D812A" w14:textId="7594B050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essba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ěřitelný</w:t>
      </w:r>
      <w:proofErr w:type="spellEnd"/>
    </w:p>
    <w:p w14:paraId="2365A1BB" w14:textId="68BDDE45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füh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vé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vidl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77CC7774" w14:textId="56D3D8FF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</w:t>
      </w:r>
      <w:r w:rsidRP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ielerreich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saž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íle</w:t>
      </w:r>
      <w:proofErr w:type="spellEnd"/>
    </w:p>
    <w:p w14:paraId="6801FFF7" w14:textId="4E2E6718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knüpf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j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pojit</w:t>
      </w:r>
      <w:proofErr w:type="spellEnd"/>
    </w:p>
    <w:p w14:paraId="6D17090C" w14:textId="3A28C33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triebsrund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hlíd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vodu</w:t>
      </w:r>
      <w:proofErr w:type="spellEnd"/>
    </w:p>
    <w:p w14:paraId="48D516A7" w14:textId="0C6D856C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</w:t>
      </w:r>
      <w:r w:rsidRP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haltsanbind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váz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atu</w:t>
      </w:r>
      <w:proofErr w:type="spellEnd"/>
    </w:p>
    <w:p w14:paraId="4FADB9AF" w14:textId="4F7BA63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bbild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lustra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obrazení</w:t>
      </w:r>
      <w:proofErr w:type="spellEnd"/>
    </w:p>
    <w:p w14:paraId="55A39AC3" w14:textId="18158B2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Überschrif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dpis</w:t>
      </w:r>
      <w:proofErr w:type="spellEnd"/>
    </w:p>
    <w:p w14:paraId="260DA4B2" w14:textId="0F5B2CDD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deut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ednoznačný</w:t>
      </w:r>
      <w:proofErr w:type="spellEnd"/>
    </w:p>
    <w:p w14:paraId="37D4DD32" w14:textId="6870A05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ntrollierba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ntrolovatelný</w:t>
      </w:r>
      <w:proofErr w:type="spellEnd"/>
    </w:p>
    <w:p w14:paraId="545EC916" w14:textId="5E3F2421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rminierba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rmínovaný</w:t>
      </w:r>
      <w:proofErr w:type="spellEnd"/>
    </w:p>
    <w:p w14:paraId="3759DC88" w14:textId="5DA5706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verzichtba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postradatelný</w:t>
      </w:r>
      <w:proofErr w:type="spellEnd"/>
    </w:p>
    <w:p w14:paraId="2ED55996" w14:textId="400C6A9F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deutsam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ůležitý</w:t>
      </w:r>
      <w:proofErr w:type="spellEnd"/>
    </w:p>
    <w:p w14:paraId="3763385E" w14:textId="63C519FD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Umsetzung (der Ziele)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skutečně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ílů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2CDCF103" w14:textId="0D366350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wer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ceně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hodnocení</w:t>
      </w:r>
      <w:proofErr w:type="spellEnd"/>
    </w:p>
    <w:p w14:paraId="7A8CBD31" w14:textId="7418093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erbberei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prava</w:t>
      </w:r>
      <w:proofErr w:type="spellEnd"/>
    </w:p>
    <w:p w14:paraId="59277C05" w14:textId="187FC5C4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e Vereinbarung Treffen</w:t>
      </w:r>
      <w:r w:rsidR="00807E85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hodnou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73BDD27D" w14:textId="46454BB5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einmischen</w:t>
      </w:r>
      <w:r w:rsidR="00807E85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měš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55AC09E6" w14:textId="7777777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trau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ůvěřovat</w:t>
      </w:r>
      <w:proofErr w:type="spellEnd"/>
    </w:p>
    <w:p w14:paraId="459FCE8A" w14:textId="00A2A001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hö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slouchat</w:t>
      </w:r>
      <w:proofErr w:type="spellEnd"/>
    </w:p>
    <w:p w14:paraId="5548DED3" w14:textId="3C36BE0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öf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dvořilý</w:t>
      </w:r>
      <w:proofErr w:type="spellEnd"/>
    </w:p>
    <w:p w14:paraId="43FD7B31" w14:textId="0F8E04E0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isstrauis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důvěřiv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chbovačný</w:t>
      </w:r>
      <w:proofErr w:type="spellEnd"/>
    </w:p>
    <w:p w14:paraId="565DC9B5" w14:textId="782F0BD1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änd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ále</w:t>
      </w:r>
      <w:proofErr w:type="spellEnd"/>
    </w:p>
    <w:p w14:paraId="761DDFE9" w14:textId="5275C46F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auskenn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zn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0AFDA680" w14:textId="72B5F24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icherh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istota</w:t>
      </w:r>
      <w:proofErr w:type="spellEnd"/>
    </w:p>
    <w:p w14:paraId="491D171D" w14:textId="20E7E2B5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ri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práva</w:t>
      </w:r>
      <w:proofErr w:type="spellEnd"/>
    </w:p>
    <w:p w14:paraId="7AF0F937" w14:textId="5C12A8F9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ollständ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plný</w:t>
      </w:r>
      <w:proofErr w:type="spellEnd"/>
    </w:p>
    <w:p w14:paraId="53E3654B" w14:textId="52E94E18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weis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mítavě</w:t>
      </w:r>
      <w:proofErr w:type="spellEnd"/>
    </w:p>
    <w:p w14:paraId="6FF47806" w14:textId="6BCE9BF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ührungsgrundsätze umsetz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skutečň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sad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ízení</w:t>
      </w:r>
      <w:proofErr w:type="spellEnd"/>
    </w:p>
    <w:p w14:paraId="710DB4CC" w14:textId="4ED9128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erantwortung delegie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leg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odpovědnost</w:t>
      </w:r>
      <w:proofErr w:type="spellEnd"/>
    </w:p>
    <w:p w14:paraId="7944C3EE" w14:textId="63FB54F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L</w:t>
      </w:r>
      <w:r w:rsidRP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ö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ešení</w:t>
      </w:r>
      <w:proofErr w:type="spellEnd"/>
    </w:p>
    <w:p w14:paraId="4CA42EE8" w14:textId="2979457D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Schuldi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iník</w:t>
      </w:r>
      <w:proofErr w:type="spellEnd"/>
    </w:p>
    <w:p w14:paraId="2C6BA401" w14:textId="7686AFE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rbeitsbere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kruh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ůsobnosti</w:t>
      </w:r>
      <w:proofErr w:type="spellEnd"/>
    </w:p>
    <w:p w14:paraId="28166DB6" w14:textId="2680F21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Mang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dostatek</w:t>
      </w:r>
      <w:proofErr w:type="spellEnd"/>
    </w:p>
    <w:p w14:paraId="3BD4AA55" w14:textId="06960176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usrich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měř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spořádání</w:t>
      </w:r>
      <w:proofErr w:type="spellEnd"/>
    </w:p>
    <w:p w14:paraId="43C2B215" w14:textId="33B383B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lbstbewuss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bevědomý</w:t>
      </w:r>
      <w:proofErr w:type="spellEnd"/>
    </w:p>
    <w:p w14:paraId="4490C8FF" w14:textId="26B8EEDD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ntscheidungsfreud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hodný</w:t>
      </w:r>
      <w:proofErr w:type="spellEnd"/>
    </w:p>
    <w:p w14:paraId="1FB0588C" w14:textId="3340E30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urchsetzungsstar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bojný</w:t>
      </w:r>
      <w:proofErr w:type="spellEnd"/>
    </w:p>
    <w:p w14:paraId="3DEA313F" w14:textId="6BEA46B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ücksichtslo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zohledný</w:t>
      </w:r>
      <w:proofErr w:type="spellEnd"/>
    </w:p>
    <w:p w14:paraId="0BF6C580" w14:textId="428ED64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hr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estný</w:t>
      </w:r>
      <w:proofErr w:type="spellEnd"/>
    </w:p>
    <w:p w14:paraId="7CC03DC2" w14:textId="01D54FE9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lastRenderedPageBreak/>
        <w:t>hilfsber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chot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moci</w:t>
      </w:r>
      <w:proofErr w:type="spellEnd"/>
    </w:p>
    <w:p w14:paraId="6F6760A1" w14:textId="54FDA94C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laubwürd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ůvěryhodný</w:t>
      </w:r>
      <w:proofErr w:type="spellEnd"/>
    </w:p>
    <w:p w14:paraId="63469938" w14:textId="23BAE985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ünkt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chvil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sný</w:t>
      </w:r>
      <w:proofErr w:type="spellEnd"/>
    </w:p>
    <w:p w14:paraId="373A4599" w14:textId="54E3795D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arsam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etrný</w:t>
      </w:r>
      <w:proofErr w:type="spellEnd"/>
    </w:p>
    <w:p w14:paraId="35B3C55E" w14:textId="34C23C9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zeu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svědčit</w:t>
      </w:r>
      <w:proofErr w:type="spellEnd"/>
    </w:p>
    <w:p w14:paraId="356E8866" w14:textId="63C89EF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red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mluvit</w:t>
      </w:r>
      <w:proofErr w:type="spellEnd"/>
    </w:p>
    <w:p w14:paraId="7BE65424" w14:textId="2287530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erantwortungsbereitschaf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chot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ví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odpovědnost</w:t>
      </w:r>
      <w:proofErr w:type="spellEnd"/>
    </w:p>
    <w:p w14:paraId="0DB08CB1" w14:textId="3B3A8F1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rbeitsgu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valit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e</w:t>
      </w:r>
      <w:proofErr w:type="spellEnd"/>
    </w:p>
    <w:p w14:paraId="50903155" w14:textId="3C882F1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Verha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ování</w:t>
      </w:r>
      <w:proofErr w:type="spellEnd"/>
    </w:p>
    <w:p w14:paraId="4F8299FC" w14:textId="00F05E3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nford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žadave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rok</w:t>
      </w:r>
      <w:proofErr w:type="spellEnd"/>
    </w:p>
    <w:p w14:paraId="205A6DF8" w14:textId="07E126CD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urchschnitt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měrně</w:t>
      </w:r>
      <w:proofErr w:type="spellEnd"/>
    </w:p>
    <w:p w14:paraId="639A2F62" w14:textId="5DD9C3EF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ervorrag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borně</w:t>
      </w:r>
      <w:proofErr w:type="spellEnd"/>
    </w:p>
    <w:p w14:paraId="321105E9" w14:textId="7777777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eingeschränk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omezeně</w:t>
      </w:r>
      <w:proofErr w:type="spellEnd"/>
    </w:p>
    <w:p w14:paraId="063E96E9" w14:textId="2366993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treff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čit</w:t>
      </w:r>
      <w:proofErr w:type="spellEnd"/>
    </w:p>
    <w:p w14:paraId="25C18DFE" w14:textId="0166EB2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Arbeitsergebni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c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sledek</w:t>
      </w:r>
      <w:proofErr w:type="spellEnd"/>
    </w:p>
    <w:p w14:paraId="6F83F8B8" w14:textId="3C0731A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ntlass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pustit</w:t>
      </w:r>
      <w:proofErr w:type="spellEnd"/>
    </w:p>
    <w:p w14:paraId="7B0815D9" w14:textId="62242C1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setz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ložit</w:t>
      </w:r>
      <w:proofErr w:type="spellEnd"/>
    </w:p>
    <w:p w14:paraId="20BD023E" w14:textId="6459006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icherung des Info-Flusse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jiště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oku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formací</w:t>
      </w:r>
      <w:proofErr w:type="spellEnd"/>
    </w:p>
    <w:p w14:paraId="68523356" w14:textId="45714E34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bl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klád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klád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kumentů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3D7D67FD" w14:textId="60F9E4B0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Umsatzsteig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výš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ratu</w:t>
      </w:r>
      <w:proofErr w:type="spellEnd"/>
    </w:p>
    <w:p w14:paraId="24FB47B4" w14:textId="5AF11E28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druc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jem</w:t>
      </w:r>
      <w:proofErr w:type="spellEnd"/>
    </w:p>
    <w:p w14:paraId="6F1EBA52" w14:textId="6DC7308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Personallei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dou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sobníh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dělení</w:t>
      </w:r>
      <w:proofErr w:type="spellEnd"/>
    </w:p>
    <w:p w14:paraId="1780C642" w14:textId="27301650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Überstund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sčasy</w:t>
      </w:r>
      <w:proofErr w:type="spellEnd"/>
    </w:p>
    <w:p w14:paraId="40DDB574" w14:textId="2ACEDF16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chichtarb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měny</w:t>
      </w:r>
      <w:proofErr w:type="spellEnd"/>
    </w:p>
    <w:p w14:paraId="5D51236F" w14:textId="71B6285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leitende Arbeitsz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louza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c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ba</w:t>
      </w:r>
      <w:proofErr w:type="spellEnd"/>
    </w:p>
    <w:p w14:paraId="36F4D8BD" w14:textId="098BC715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eierab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konč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c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by</w:t>
      </w:r>
      <w:proofErr w:type="spellEnd"/>
    </w:p>
    <w:p w14:paraId="7A4F4500" w14:textId="17FC4A6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ernz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klad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c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ba</w:t>
      </w:r>
      <w:proofErr w:type="spellEnd"/>
    </w:p>
    <w:p w14:paraId="3D3555B0" w14:textId="75251A49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Wochenarbeitszeit betr</w:t>
      </w:r>
      <w:r w:rsidRP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ä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ýden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c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ba</w:t>
      </w:r>
      <w:proofErr w:type="spellEnd"/>
    </w:p>
    <w:p w14:paraId="2F8F0779" w14:textId="5D54559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zah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plat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platit</w:t>
      </w:r>
      <w:proofErr w:type="spellEnd"/>
    </w:p>
    <w:p w14:paraId="076579D9" w14:textId="22615FF1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Pförtn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rátný</w:t>
      </w:r>
      <w:proofErr w:type="spellEnd"/>
    </w:p>
    <w:p w14:paraId="22A8E980" w14:textId="61875D8F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fei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br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i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oln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sčas</w:t>
      </w:r>
      <w:proofErr w:type="spellEnd"/>
    </w:p>
    <w:p w14:paraId="1E8B7BCD" w14:textId="1E22B9F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sich Stunden </w:t>
      </w:r>
      <w:r w:rsidR="004E2F91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fschreib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ps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i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diny</w:t>
      </w:r>
      <w:proofErr w:type="spellEnd"/>
    </w:p>
    <w:p w14:paraId="32E6C661" w14:textId="295C23F1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arifliche Wochenarbeitsz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lektivn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mluve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ýde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c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ba</w:t>
      </w:r>
      <w:proofErr w:type="spellEnd"/>
    </w:p>
    <w:p w14:paraId="42EE3A50" w14:textId="4EDB9789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schlagspflicht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robe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platku</w:t>
      </w:r>
      <w:proofErr w:type="spellEnd"/>
    </w:p>
    <w:p w14:paraId="70DCA52F" w14:textId="442DFB5C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Zuschla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platek</w:t>
      </w:r>
      <w:proofErr w:type="spellEnd"/>
    </w:p>
    <w:p w14:paraId="3310C9B8" w14:textId="194F8D4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Lohnsteu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ň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zdy</w:t>
      </w:r>
      <w:proofErr w:type="spellEnd"/>
    </w:p>
    <w:p w14:paraId="1BECB8FD" w14:textId="26F51E6D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rutto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rubého</w:t>
      </w:r>
      <w:proofErr w:type="spellEnd"/>
    </w:p>
    <w:p w14:paraId="249D160A" w14:textId="2D2672FD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tto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istého</w:t>
      </w:r>
      <w:proofErr w:type="spellEnd"/>
    </w:p>
    <w:p w14:paraId="3716268F" w14:textId="59514B71" w:rsidR="00C954A6" w:rsidRDefault="00C954A6" w:rsidP="00C954A6">
      <w:pPr>
        <w:shd w:val="clear" w:color="auto" w:fill="FFFFFF"/>
        <w:tabs>
          <w:tab w:val="left" w:leader="dot" w:pos="0"/>
          <w:tab w:val="right" w:leader="dot" w:pos="3969"/>
        </w:tabs>
        <w:jc w:val="both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Pflegeversich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jiště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pro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pad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třeb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ečovatelsk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užby</w:t>
      </w:r>
      <w:proofErr w:type="spellEnd"/>
    </w:p>
    <w:p w14:paraId="1E55CA40" w14:textId="3346DF2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setzliche Rentenversich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kon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ůch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jištění</w:t>
      </w:r>
      <w:proofErr w:type="spellEnd"/>
    </w:p>
    <w:p w14:paraId="3E41BC1C" w14:textId="19DA9699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rbeitslosenversich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jiště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zaměstnanosti</w:t>
      </w:r>
      <w:proofErr w:type="spellEnd"/>
    </w:p>
    <w:p w14:paraId="46233687" w14:textId="782DBFCC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triebsren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niko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enze</w:t>
      </w:r>
      <w:proofErr w:type="spellEnd"/>
    </w:p>
    <w:p w14:paraId="0E23E009" w14:textId="379BE01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Kindergel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davk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ítě</w:t>
      </w:r>
      <w:proofErr w:type="spellEnd"/>
    </w:p>
    <w:p w14:paraId="71F09869" w14:textId="0D90999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Nettoeinkomm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ist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jem</w:t>
      </w:r>
      <w:proofErr w:type="spellEnd"/>
    </w:p>
    <w:p w14:paraId="7F61E935" w14:textId="7C447CBC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ehaltsbestandtei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učá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atu</w:t>
      </w:r>
      <w:proofErr w:type="spellEnd"/>
    </w:p>
    <w:p w14:paraId="6A72422A" w14:textId="6C55663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Gehaltsberechn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poče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zdy</w:t>
      </w:r>
      <w:proofErr w:type="spellEnd"/>
    </w:p>
    <w:p w14:paraId="23405C06" w14:textId="6BFBB98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rechn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počítat</w:t>
      </w:r>
      <w:proofErr w:type="spellEnd"/>
    </w:p>
    <w:p w14:paraId="3308B66D" w14:textId="580D976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bgabe, -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plate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vod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10AE6F80" w14:textId="45DF59F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amiliensta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din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av</w:t>
      </w:r>
      <w:proofErr w:type="spellEnd"/>
    </w:p>
    <w:p w14:paraId="248BC701" w14:textId="791C7C1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ruttowochenverdiens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rub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ýden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dělek</w:t>
      </w:r>
      <w:proofErr w:type="spellEnd"/>
    </w:p>
    <w:p w14:paraId="77EA7878" w14:textId="148DEAA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lohn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B63AEB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yplat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</w:t>
      </w:r>
    </w:p>
    <w:p w14:paraId="7CB2D37A" w14:textId="71D035C2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Steuersplitti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leč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daně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anželů</w:t>
      </w:r>
      <w:proofErr w:type="spellEnd"/>
    </w:p>
    <w:p w14:paraId="58C5B40C" w14:textId="5FC205A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euerliche Belas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ň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tížení</w:t>
      </w:r>
      <w:proofErr w:type="spellEnd"/>
    </w:p>
    <w:p w14:paraId="26EAC682" w14:textId="315F3ABF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stenfrei mitversich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zplatn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pojistit</w:t>
      </w:r>
      <w:proofErr w:type="spellEnd"/>
    </w:p>
    <w:p w14:paraId="0A950C9C" w14:textId="4BDB8495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Marktantei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íl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rhu</w:t>
      </w:r>
      <w:proofErr w:type="spellEnd"/>
    </w:p>
    <w:p w14:paraId="3F7A287D" w14:textId="259B38D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benleistu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dlejš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ávky</w:t>
      </w:r>
      <w:proofErr w:type="spellEnd"/>
    </w:p>
    <w:p w14:paraId="75E4A61E" w14:textId="10984E3F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satzleitu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plňko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ávky</w:t>
      </w:r>
      <w:proofErr w:type="spellEnd"/>
    </w:p>
    <w:p w14:paraId="3313125F" w14:textId="687ABE81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ozialleistung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ociál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ávky</w:t>
      </w:r>
      <w:proofErr w:type="spellEnd"/>
    </w:p>
    <w:p w14:paraId="7F3B6D89" w14:textId="3C52132D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enefits der Firma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firem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enefity</w:t>
      </w:r>
      <w:proofErr w:type="spellEnd"/>
    </w:p>
    <w:p w14:paraId="33B67406" w14:textId="4ECE6DAD" w:rsidR="00C954A6" w:rsidRDefault="00B63AEB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zialleistungen</w:t>
      </w:r>
      <w:r w:rsid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vom Staat</w:t>
      </w:r>
      <w:r w:rsid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c</w:t>
      </w:r>
      <w:proofErr w:type="spellEnd"/>
      <w:r w:rsid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 w:rsid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ávky</w:t>
      </w:r>
      <w:proofErr w:type="spellEnd"/>
    </w:p>
    <w:p w14:paraId="3A480413" w14:textId="55331D54" w:rsidR="00C954A6" w:rsidRDefault="00B63AEB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</w:t>
      </w:r>
      <w:r w:rsid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 Essengurschein</w:t>
      </w:r>
      <w:r w:rsid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ravenka</w:t>
      </w:r>
      <w:proofErr w:type="spellEnd"/>
    </w:p>
    <w:p w14:paraId="24A8B341" w14:textId="26B0C53B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 absehbarer Z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hled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bě</w:t>
      </w:r>
      <w:proofErr w:type="spellEnd"/>
    </w:p>
    <w:p w14:paraId="668B378E" w14:textId="2AF451D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Praktikan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ážista</w:t>
      </w:r>
      <w:proofErr w:type="spellEnd"/>
    </w:p>
    <w:p w14:paraId="0F1A82AF" w14:textId="7777777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</w:p>
    <w:p w14:paraId="0070B767" w14:textId="5289E4C7" w:rsidR="00C954A6" w:rsidRP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lang w:val="de-DE" w:eastAsia="cs-CZ"/>
        </w:rPr>
      </w:pPr>
      <w:proofErr w:type="spellStart"/>
      <w:r w:rsidRPr="00C954A6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>Týden</w:t>
      </w:r>
      <w:proofErr w:type="spellEnd"/>
      <w:r w:rsidRPr="00C954A6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 xml:space="preserve"> 2</w:t>
      </w:r>
    </w:p>
    <w:p w14:paraId="3CBBDFF2" w14:textId="0E8B245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</w:p>
    <w:p w14:paraId="0AFE5795" w14:textId="466D6A1D" w:rsidR="00C954A6" w:rsidRP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b/>
          <w:bCs/>
          <w:color w:val="3A3A3A"/>
          <w:lang w:val="de-DE" w:eastAsia="cs-CZ"/>
        </w:rPr>
      </w:pPr>
      <w:proofErr w:type="spellStart"/>
      <w:r w:rsidRPr="00C954A6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>Týden</w:t>
      </w:r>
      <w:proofErr w:type="spellEnd"/>
      <w:r w:rsidRPr="00C954A6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 xml:space="preserve"> 3</w:t>
      </w:r>
    </w:p>
    <w:p w14:paraId="79DDB119" w14:textId="4373252A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ertrieb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byt</w:t>
      </w:r>
      <w:proofErr w:type="spellEnd"/>
    </w:p>
    <w:p w14:paraId="33659FC4" w14:textId="5962C4B7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zelhand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aloobchod</w:t>
      </w:r>
      <w:proofErr w:type="spellEnd"/>
    </w:p>
    <w:p w14:paraId="3D2180EA" w14:textId="6E8CA8E8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roßhand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lkoobchod</w:t>
      </w:r>
      <w:proofErr w:type="spellEnd"/>
    </w:p>
    <w:p w14:paraId="2538CC56" w14:textId="4147EEBE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Tagesordn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gra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ne</w:t>
      </w:r>
      <w:proofErr w:type="spellEnd"/>
    </w:p>
    <w:p w14:paraId="7F9EBC7F" w14:textId="149BD599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adewann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ana</w:t>
      </w:r>
      <w:proofErr w:type="spellEnd"/>
    </w:p>
    <w:p w14:paraId="395E15B1" w14:textId="33616011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Waschbeck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yvadlo</w:t>
      </w:r>
      <w:proofErr w:type="spellEnd"/>
    </w:p>
    <w:p w14:paraId="39AF456B" w14:textId="3CD1516C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Duschkabin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rchova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abina</w:t>
      </w:r>
      <w:proofErr w:type="spellEnd"/>
    </w:p>
    <w:p w14:paraId="452D654A" w14:textId="3FD64570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Handtuchhal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ěšá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učníky</w:t>
      </w:r>
      <w:proofErr w:type="spellEnd"/>
    </w:p>
    <w:p w14:paraId="619C4C2F" w14:textId="73D207E6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adetuchhal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ěšá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sušky</w:t>
      </w:r>
      <w:proofErr w:type="spellEnd"/>
    </w:p>
    <w:p w14:paraId="5B85FFC2" w14:textId="13BADEE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ra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radenství</w:t>
      </w:r>
      <w:proofErr w:type="spellEnd"/>
    </w:p>
    <w:p w14:paraId="030560DE" w14:textId="015D2300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fangre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sáhlý</w:t>
      </w:r>
      <w:proofErr w:type="spellEnd"/>
    </w:p>
    <w:p w14:paraId="6D14574B" w14:textId="0851E12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roßzüg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lkorysý</w:t>
      </w:r>
      <w:proofErr w:type="spellEnd"/>
    </w:p>
    <w:p w14:paraId="3F39797F" w14:textId="36CA2A98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lastRenderedPageBreak/>
        <w:t>die Garantieleis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skytnut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ruky</w:t>
      </w:r>
      <w:proofErr w:type="spellEnd"/>
    </w:p>
    <w:p w14:paraId="04D0E8AE" w14:textId="36873F94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Handwer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emeslo</w:t>
      </w:r>
      <w:proofErr w:type="spellEnd"/>
    </w:p>
    <w:p w14:paraId="7D9EDB77" w14:textId="65CAB841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Handwerk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emeslník</w:t>
      </w:r>
      <w:proofErr w:type="spellEnd"/>
    </w:p>
    <w:p w14:paraId="2D0B8CAD" w14:textId="375B3C6D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Heimwerk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util</w:t>
      </w:r>
      <w:proofErr w:type="spellEnd"/>
    </w:p>
    <w:p w14:paraId="4229FBBD" w14:textId="297F9BE3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er Baumarkt, </w:t>
      </w:r>
      <w:r w:rsidRPr="00C954A6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ä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-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bbymarket</w:t>
      </w:r>
      <w:proofErr w:type="spellEnd"/>
    </w:p>
    <w:p w14:paraId="5B543228" w14:textId="239DFDEC" w:rsidR="00C954A6" w:rsidRDefault="00C954A6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</w:t>
      </w:r>
      <w:r w:rsidR="002A6B4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weitern, verbreiten</w:t>
      </w:r>
      <w:r w:rsidR="002A6B4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2A6B4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šířit</w:t>
      </w:r>
      <w:proofErr w:type="spellEnd"/>
    </w:p>
    <w:p w14:paraId="7F23073E" w14:textId="3EA77413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ring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níž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menšit</w:t>
      </w:r>
      <w:proofErr w:type="spellEnd"/>
    </w:p>
    <w:p w14:paraId="391CE2BB" w14:textId="62BF726D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stärk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sílit</w:t>
      </w:r>
      <w:proofErr w:type="spellEnd"/>
    </w:p>
    <w:p w14:paraId="3D8B6A19" w14:textId="5277DBE8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fbauen auf etwa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avě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ěčem</w:t>
      </w:r>
      <w:proofErr w:type="spellEnd"/>
    </w:p>
    <w:p w14:paraId="192EF33B" w14:textId="71335522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chten auf etwa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á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zor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o</w:t>
      </w:r>
      <w:proofErr w:type="spellEnd"/>
    </w:p>
    <w:p w14:paraId="5955FCED" w14:textId="2EB99E92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chwert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valitní</w:t>
      </w:r>
      <w:proofErr w:type="spellEnd"/>
    </w:p>
    <w:p w14:paraId="22050229" w14:textId="64871AF6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setz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skutečnit</w:t>
      </w:r>
      <w:proofErr w:type="spellEnd"/>
    </w:p>
    <w:p w14:paraId="2E223C04" w14:textId="09344412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setzba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skutečnitelné</w:t>
      </w:r>
      <w:proofErr w:type="spellEnd"/>
    </w:p>
    <w:p w14:paraId="352423D5" w14:textId="74FF00B3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einbar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hodnutý</w:t>
      </w:r>
      <w:proofErr w:type="spellEnd"/>
    </w:p>
    <w:p w14:paraId="75CAC165" w14:textId="142EAD88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Preisnachlas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eva</w:t>
      </w:r>
      <w:proofErr w:type="spellEnd"/>
    </w:p>
    <w:p w14:paraId="5DC3E5DD" w14:textId="75FA6580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Raba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ráž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z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ny</w:t>
      </w:r>
      <w:proofErr w:type="spellEnd"/>
    </w:p>
    <w:p w14:paraId="5A0EC4A8" w14:textId="2A1A3950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ue Märkte erschließ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jev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o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rh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st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o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rhy</w:t>
      </w:r>
      <w:proofErr w:type="spellEnd"/>
    </w:p>
    <w:p w14:paraId="4B157ABE" w14:textId="566AB49D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Messebeteilig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ča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letrhu</w:t>
      </w:r>
      <w:proofErr w:type="spellEnd"/>
    </w:p>
    <w:p w14:paraId="4B7E60CB" w14:textId="4190C5CC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erkaufsf</w:t>
      </w:r>
      <w:r w:rsidRPr="002A6B4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ö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derung für Wiederverkäuf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por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dej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pro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kupníky</w:t>
      </w:r>
      <w:proofErr w:type="spellEnd"/>
    </w:p>
    <w:p w14:paraId="7C210DD2" w14:textId="43790200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Maßnahme(n)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patření</w:t>
      </w:r>
      <w:proofErr w:type="spellEnd"/>
    </w:p>
    <w:p w14:paraId="6548C2AC" w14:textId="144E95A4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standskund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louhodob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kazníci</w:t>
      </w:r>
      <w:proofErr w:type="spellEnd"/>
    </w:p>
    <w:p w14:paraId="5B263B18" w14:textId="3B64FCCE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twas für geeignet ha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až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ěc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hodné</w:t>
      </w:r>
      <w:proofErr w:type="spellEnd"/>
    </w:p>
    <w:p w14:paraId="40437E64" w14:textId="27FF9CF1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mühung um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nah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o</w:t>
      </w:r>
    </w:p>
    <w:p w14:paraId="68802AF3" w14:textId="3DF4F879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Fachhandwer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or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emasla</w:t>
      </w:r>
      <w:proofErr w:type="spellEnd"/>
    </w:p>
    <w:p w14:paraId="01C4FF81" w14:textId="79ED09E7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ndverbrauch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neč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třebitel</w:t>
      </w:r>
      <w:proofErr w:type="spellEnd"/>
    </w:p>
    <w:p w14:paraId="5DD84B05" w14:textId="7FFBA2BF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nterschrei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dosahují</w:t>
      </w:r>
      <w:proofErr w:type="spellEnd"/>
    </w:p>
    <w:p w14:paraId="739F84FA" w14:textId="7D7C1AA0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schrei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sahují</w:t>
      </w:r>
      <w:proofErr w:type="spellEnd"/>
    </w:p>
    <w:p w14:paraId="5C545EB2" w14:textId="49A3B20A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Nachfr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ptávka</w:t>
      </w:r>
      <w:proofErr w:type="spellEnd"/>
    </w:p>
    <w:p w14:paraId="27F21455" w14:textId="413742E1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eiswer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nov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hodný</w:t>
      </w:r>
      <w:proofErr w:type="spellEnd"/>
    </w:p>
    <w:p w14:paraId="000D7EB2" w14:textId="7EF65377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edarf an/fü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třeb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eh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2E912262" w14:textId="78D47D3F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Zwischenhand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>„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eziobchod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“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prostředkova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chod</w:t>
      </w:r>
      <w:proofErr w:type="spellEnd"/>
    </w:p>
    <w:p w14:paraId="614D235F" w14:textId="49953F0E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schließ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sledný</w:t>
      </w:r>
      <w:proofErr w:type="spellEnd"/>
    </w:p>
    <w:p w14:paraId="2A0ADF63" w14:textId="0E599E44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npassung a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způsob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1F19453C" w14:textId="45574FB9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auftra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ěřit</w:t>
      </w:r>
      <w:proofErr w:type="spellEnd"/>
    </w:p>
    <w:p w14:paraId="419A4034" w14:textId="24F91262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m Rug schad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kodit</w:t>
      </w:r>
      <w:proofErr w:type="spellEnd"/>
      <w:r w:rsidR="00B63AEB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ěsti</w:t>
      </w:r>
      <w:proofErr w:type="spellEnd"/>
    </w:p>
    <w:p w14:paraId="24872298" w14:textId="214C7377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ärg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zlob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hněvat</w:t>
      </w:r>
      <w:proofErr w:type="spellEnd"/>
    </w:p>
    <w:p w14:paraId="210B5387" w14:textId="293B633B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stspiel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klad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rahý</w:t>
      </w:r>
      <w:proofErr w:type="spellEnd"/>
    </w:p>
    <w:p w14:paraId="213BA47D" w14:textId="6C032207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ettbewerb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utěž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nkurence</w:t>
      </w:r>
      <w:proofErr w:type="spellEnd"/>
    </w:p>
    <w:p w14:paraId="4F3D52D0" w14:textId="6C11989A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kaufsoffene Sonnt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ěděl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d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dává</w:t>
      </w:r>
      <w:proofErr w:type="spellEnd"/>
    </w:p>
    <w:p w14:paraId="4B94F9F0" w14:textId="377EB036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Beteiligung an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ča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</w:t>
      </w:r>
    </w:p>
    <w:p w14:paraId="123AD58C" w14:textId="06118877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Gewerb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mysl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živno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nikání</w:t>
      </w:r>
      <w:proofErr w:type="spellEnd"/>
    </w:p>
    <w:p w14:paraId="72D8E68C" w14:textId="798E6CE7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usstell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stava</w:t>
      </w:r>
      <w:proofErr w:type="spellEnd"/>
    </w:p>
    <w:p w14:paraId="67F4DFD0" w14:textId="7C2D988C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austell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aveniště</w:t>
      </w:r>
      <w:proofErr w:type="spellEnd"/>
    </w:p>
    <w:p w14:paraId="7C42336F" w14:textId="29ADF98D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rbeitsbegin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čáte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e</w:t>
      </w:r>
      <w:proofErr w:type="spellEnd"/>
    </w:p>
    <w:p w14:paraId="561CA410" w14:textId="54DB4552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kaufsstärke T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n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d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dn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dá</w:t>
      </w:r>
      <w:proofErr w:type="spellEnd"/>
    </w:p>
    <w:p w14:paraId="349F959F" w14:textId="629182CE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chul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kolení</w:t>
      </w:r>
      <w:proofErr w:type="spellEnd"/>
    </w:p>
    <w:p w14:paraId="0353FA66" w14:textId="3E459048" w:rsidR="002A6B4D" w:rsidRDefault="002A6B4D" w:rsidP="006C14ED">
      <w:pPr>
        <w:shd w:val="clear" w:color="auto" w:fill="FFFFFF"/>
        <w:tabs>
          <w:tab w:val="left" w:leader="dot" w:pos="0"/>
          <w:tab w:val="right" w:leader="dot" w:pos="3969"/>
        </w:tabs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erstel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jist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bezpečit</w:t>
      </w:r>
      <w:proofErr w:type="spellEnd"/>
    </w:p>
    <w:p w14:paraId="0DBCFECA" w14:textId="2FDBCD8C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ontageanleitungen in der Landessprach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vod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pro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ontáž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d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azy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</w:p>
    <w:p w14:paraId="2DB27948" w14:textId="23959AE0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ertriebstag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sed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nferen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o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bytu</w:t>
      </w:r>
      <w:proofErr w:type="spellEnd"/>
    </w:p>
    <w:p w14:paraId="46690E2D" w14:textId="18042C69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ring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utný</w:t>
      </w:r>
      <w:proofErr w:type="spellEnd"/>
    </w:p>
    <w:p w14:paraId="73287C07" w14:textId="41F4F7AC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ortra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nést</w:t>
      </w:r>
      <w:proofErr w:type="spellEnd"/>
    </w:p>
    <w:p w14:paraId="6DCE4A63" w14:textId="1C90FC97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řídka</w:t>
      </w:r>
      <w:proofErr w:type="spellEnd"/>
    </w:p>
    <w:p w14:paraId="0136FE3B" w14:textId="22A67616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äuf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asto</w:t>
      </w:r>
      <w:proofErr w:type="spellEnd"/>
    </w:p>
    <w:p w14:paraId="2971DF86" w14:textId="05E5FD67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treib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bíze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stribu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boží</w:t>
      </w:r>
      <w:proofErr w:type="spellEnd"/>
    </w:p>
    <w:p w14:paraId="63371555" w14:textId="798F6B5E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iele festle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anov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íle</w:t>
      </w:r>
      <w:proofErr w:type="spellEnd"/>
    </w:p>
    <w:p w14:paraId="0E16F7AD" w14:textId="56E4ED53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auf etwas bezie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volá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na</w:t>
      </w:r>
    </w:p>
    <w:p w14:paraId="45124A04" w14:textId="48564940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Lieferschei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a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ist</w:t>
      </w:r>
      <w:proofErr w:type="spellEnd"/>
    </w:p>
    <w:p w14:paraId="34F95A92" w14:textId="3144F172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ieferung bei Eintreffen mit Schein vergleic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ávku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jezdu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rovn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ací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istem</w:t>
      </w:r>
      <w:proofErr w:type="spellEnd"/>
    </w:p>
    <w:p w14:paraId="0307A57F" w14:textId="47C41AB6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egensta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mě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ěc</w:t>
      </w:r>
      <w:proofErr w:type="spellEnd"/>
    </w:p>
    <w:p w14:paraId="3CEC6F83" w14:textId="74104F98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zelprei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n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us</w:t>
      </w:r>
      <w:proofErr w:type="spellEnd"/>
    </w:p>
    <w:p w14:paraId="38A6DCA0" w14:textId="17BC80E4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fügba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stupný</w:t>
      </w:r>
      <w:proofErr w:type="spellEnd"/>
    </w:p>
    <w:p w14:paraId="5051660A" w14:textId="75C48FF5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ntsprech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povídají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emu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10D3906F" w14:textId="74778F21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Unterla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klady</w:t>
      </w:r>
      <w:proofErr w:type="spellEnd"/>
    </w:p>
    <w:p w14:paraId="29BADC5A" w14:textId="670B692E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Begleitschreib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vod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ist</w:t>
      </w:r>
      <w:proofErr w:type="spellEnd"/>
    </w:p>
    <w:p w14:paraId="3BCF098A" w14:textId="3A8C4A2B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blau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ůbeh</w:t>
      </w:r>
      <w:proofErr w:type="spellEnd"/>
    </w:p>
    <w:p w14:paraId="3E056CC9" w14:textId="1FB7A7D0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Interessent, 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jemce</w:t>
      </w:r>
      <w:proofErr w:type="spellEnd"/>
    </w:p>
    <w:p w14:paraId="63AD986C" w14:textId="46E50CDF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or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ůběh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ces</w:t>
      </w:r>
      <w:proofErr w:type="spellEnd"/>
    </w:p>
    <w:p w14:paraId="5C2BAF76" w14:textId="20F843CC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hlungs- und Lieferbedingu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ateb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a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mínky</w:t>
      </w:r>
      <w:proofErr w:type="spellEnd"/>
    </w:p>
    <w:p w14:paraId="5F084C39" w14:textId="382D63F1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Fracht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klad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pravova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sil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bozí</w:t>
      </w:r>
      <w:proofErr w:type="spellEnd"/>
    </w:p>
    <w:p w14:paraId="15BFD0D8" w14:textId="5AC7A2AE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Liefermen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áva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nožství</w:t>
      </w:r>
      <w:proofErr w:type="spellEnd"/>
    </w:p>
    <w:p w14:paraId="34804726" w14:textId="4731C9F6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Zusatzleistu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plňko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užba</w:t>
      </w:r>
      <w:proofErr w:type="spellEnd"/>
    </w:p>
    <w:p w14:paraId="3B6D09ED" w14:textId="4B3D50F0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/das Skonto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eva</w:t>
      </w:r>
      <w:proofErr w:type="spellEnd"/>
    </w:p>
    <w:p w14:paraId="0A56D80A" w14:textId="35AD0AA7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Zahlungsweis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působ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atby</w:t>
      </w:r>
      <w:proofErr w:type="spellEnd"/>
    </w:p>
    <w:p w14:paraId="4A7E7C83" w14:textId="3CE88030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wäh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skytnou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dělit</w:t>
      </w:r>
      <w:proofErr w:type="spellEnd"/>
    </w:p>
    <w:p w14:paraId="7FEDF2B7" w14:textId="3E8A8C67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rachtkos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prav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klad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pravu</w:t>
      </w:r>
      <w:proofErr w:type="spellEnd"/>
    </w:p>
    <w:p w14:paraId="72B7DCDF" w14:textId="3632CDA8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züg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s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</w:t>
      </w:r>
      <w:r w:rsidR="00B07687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tení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, plus</w:t>
      </w:r>
    </w:p>
    <w:p w14:paraId="4301913E" w14:textId="754A96C9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nerhalb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ěhem</w:t>
      </w:r>
      <w:proofErr w:type="spellEnd"/>
    </w:p>
    <w:p w14:paraId="49879F8B" w14:textId="1CAF1F08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lastRenderedPageBreak/>
        <w:t>ge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atit</w:t>
      </w:r>
      <w:proofErr w:type="spellEnd"/>
    </w:p>
    <w:p w14:paraId="1CC14E5F" w14:textId="38107053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reibleib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závazně</w:t>
      </w:r>
      <w:proofErr w:type="spellEnd"/>
    </w:p>
    <w:p w14:paraId="69B20408" w14:textId="3A1C141A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esamtprei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lko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na</w:t>
      </w:r>
      <w:proofErr w:type="spellEnd"/>
    </w:p>
    <w:p w14:paraId="623BFA71" w14:textId="136BCBC4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hlbar ohne Abzug spätestens 14 Tage nach Rechnungsein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lat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jpozděj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14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ruč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aktury</w:t>
      </w:r>
      <w:proofErr w:type="spellEnd"/>
    </w:p>
    <w:p w14:paraId="6E73F626" w14:textId="2974CFCF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rei Haus lief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áv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bož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do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mu</w:t>
      </w:r>
      <w:proofErr w:type="spellEnd"/>
    </w:p>
    <w:p w14:paraId="221671D1" w14:textId="3EB875B5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mp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ychl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mptní</w:t>
      </w:r>
      <w:proofErr w:type="spellEnd"/>
    </w:p>
    <w:p w14:paraId="458872CD" w14:textId="152657EE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handel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jednávat</w:t>
      </w:r>
      <w:proofErr w:type="spellEnd"/>
    </w:p>
    <w:p w14:paraId="7B07FC9B" w14:textId="72BB3D0B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licher Händlerrabatt auf den Ladenverkaufsprei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ěž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chod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ab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z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dej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n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chodě</w:t>
      </w:r>
      <w:proofErr w:type="spellEnd"/>
    </w:p>
    <w:p w14:paraId="008D5D10" w14:textId="5608675E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Rabattstaff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upni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ev</w:t>
      </w:r>
      <w:proofErr w:type="spellEnd"/>
    </w:p>
    <w:p w14:paraId="223CAD01" w14:textId="147401F3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ortra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náška</w:t>
      </w:r>
      <w:proofErr w:type="spellEnd"/>
    </w:p>
    <w:p w14:paraId="417B9128" w14:textId="128EFB5C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bfr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tazov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jišťování</w:t>
      </w:r>
      <w:proofErr w:type="spellEnd"/>
    </w:p>
    <w:p w14:paraId="124DB62A" w14:textId="1762E543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artenabfr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tazov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artičkami</w:t>
      </w:r>
      <w:proofErr w:type="spellEnd"/>
    </w:p>
    <w:p w14:paraId="480203B8" w14:textId="10FF04A5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unkteabfr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odo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tazování</w:t>
      </w:r>
      <w:proofErr w:type="spellEnd"/>
    </w:p>
    <w:p w14:paraId="2261F37A" w14:textId="05D63663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Hausmeis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movník</w:t>
      </w:r>
      <w:proofErr w:type="spellEnd"/>
    </w:p>
    <w:p w14:paraId="6D7776BD" w14:textId="624E3CC7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Werb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klam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pagace</w:t>
      </w:r>
      <w:proofErr w:type="spellEnd"/>
    </w:p>
    <w:p w14:paraId="64529C4E" w14:textId="59697A56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Kundendiens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prodej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rvis</w:t>
      </w:r>
      <w:proofErr w:type="spellEnd"/>
    </w:p>
    <w:p w14:paraId="455A8459" w14:textId="21722DF0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ertrieb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byt</w:t>
      </w:r>
      <w:proofErr w:type="spellEnd"/>
    </w:p>
    <w:p w14:paraId="22BCA71A" w14:textId="5F54E7DA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Kugelschreib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piska</w:t>
      </w:r>
      <w:proofErr w:type="spellEnd"/>
    </w:p>
    <w:p w14:paraId="19959B7D" w14:textId="5077D99D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er Schreibblock, </w:t>
      </w:r>
      <w:r w:rsidRPr="002A6B4D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ö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-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známkov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lok</w:t>
      </w:r>
      <w:proofErr w:type="spellEnd"/>
    </w:p>
    <w:p w14:paraId="405F2835" w14:textId="5E7FCC9B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reitstel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jist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pravit</w:t>
      </w:r>
      <w:proofErr w:type="spellEnd"/>
    </w:p>
    <w:p w14:paraId="67D9408E" w14:textId="6280C87B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Gebäc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ečivo</w:t>
      </w:r>
      <w:proofErr w:type="spellEnd"/>
    </w:p>
    <w:p w14:paraId="76DE794B" w14:textId="51890C1C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altgetränk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ude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poje</w:t>
      </w:r>
      <w:proofErr w:type="spellEnd"/>
    </w:p>
    <w:p w14:paraId="01AE9B84" w14:textId="2D7D7EB7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meld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hlád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hlásit</w:t>
      </w:r>
      <w:proofErr w:type="spellEnd"/>
    </w:p>
    <w:p w14:paraId="42730FFE" w14:textId="632DF01C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nlad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zvánka</w:t>
      </w:r>
      <w:proofErr w:type="spellEnd"/>
    </w:p>
    <w:p w14:paraId="746148F8" w14:textId="2A60EE23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ledi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říd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bavit</w:t>
      </w:r>
      <w:proofErr w:type="spellEnd"/>
    </w:p>
    <w:p w14:paraId="639C86AF" w14:textId="1B905068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Mapp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sky</w:t>
      </w:r>
      <w:proofErr w:type="spellEnd"/>
    </w:p>
    <w:p w14:paraId="0A695E95" w14:textId="1F0FA62B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einstimmen m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uhlas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</w:t>
      </w:r>
    </w:p>
    <w:p w14:paraId="6167D270" w14:textId="2AFC9964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ilweis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ástečně</w:t>
      </w:r>
      <w:proofErr w:type="spellEnd"/>
    </w:p>
    <w:p w14:paraId="37956DCA" w14:textId="16489601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ollständ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plně</w:t>
      </w:r>
      <w:proofErr w:type="spellEnd"/>
    </w:p>
    <w:p w14:paraId="01791F6F" w14:textId="7D9E5FBF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grüß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vít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zdravení</w:t>
      </w:r>
      <w:proofErr w:type="spellEnd"/>
    </w:p>
    <w:p w14:paraId="315C1395" w14:textId="59041FCE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orziehen (vorgezogen)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á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nost</w:t>
      </w:r>
      <w:proofErr w:type="spellEnd"/>
    </w:p>
    <w:p w14:paraId="09451888" w14:textId="3AE4130E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schieben (verschoben)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sunou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sunout</w:t>
      </w:r>
      <w:proofErr w:type="spellEnd"/>
    </w:p>
    <w:p w14:paraId="5ABBC505" w14:textId="3FCC1ADF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stellen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gesterll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organiz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stavět</w:t>
      </w:r>
      <w:proofErr w:type="spellEnd"/>
    </w:p>
    <w:p w14:paraId="27A1C42C" w14:textId="2CAC2669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Merkblat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eták</w:t>
      </w:r>
      <w:proofErr w:type="spellEnd"/>
    </w:p>
    <w:p w14:paraId="634A4DA7" w14:textId="3EFDFEAE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bfahr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jezd</w:t>
      </w:r>
      <w:proofErr w:type="spellEnd"/>
    </w:p>
    <w:p w14:paraId="312039B8" w14:textId="599D01FA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Um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sah</w:t>
      </w:r>
      <w:proofErr w:type="spellEnd"/>
    </w:p>
    <w:p w14:paraId="7761B85F" w14:textId="52F09BAA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usstat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bavení</w:t>
      </w:r>
      <w:proofErr w:type="spellEnd"/>
    </w:p>
    <w:p w14:paraId="6BEED16C" w14:textId="3ED5507F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sonderh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vláštnost</w:t>
      </w:r>
      <w:proofErr w:type="spellEnd"/>
    </w:p>
    <w:p w14:paraId="187DECCF" w14:textId="370F8DC5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Dich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ěsnění</w:t>
      </w:r>
      <w:proofErr w:type="spellEnd"/>
    </w:p>
    <w:p w14:paraId="6ABEA1D8" w14:textId="2BEEEBA5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erschleiß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potřebení</w:t>
      </w:r>
      <w:proofErr w:type="spellEnd"/>
    </w:p>
    <w:p w14:paraId="07D2D783" w14:textId="2A190FE2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rsatztei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hrad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íl</w:t>
      </w:r>
      <w:proofErr w:type="spellEnd"/>
    </w:p>
    <w:p w14:paraId="1E831B48" w14:textId="07EE4ACE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ustaus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měna</w:t>
      </w:r>
      <w:proofErr w:type="spellEnd"/>
    </w:p>
    <w:p w14:paraId="5BB88013" w14:textId="2617B64A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eine Ahnung haben von.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>.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mí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nět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o</w:t>
      </w:r>
    </w:p>
    <w:p w14:paraId="0312EFD0" w14:textId="4280A946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rückhalt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drženlivý</w:t>
      </w:r>
      <w:proofErr w:type="spellEnd"/>
    </w:p>
    <w:p w14:paraId="36344A73" w14:textId="2AF45D0F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schloss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zavřený</w:t>
      </w:r>
      <w:proofErr w:type="spellEnd"/>
    </w:p>
    <w:p w14:paraId="4B48067C" w14:textId="3220AA72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sich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jistý</w:t>
      </w:r>
      <w:proofErr w:type="spellEnd"/>
    </w:p>
    <w:p w14:paraId="1B1A30D5" w14:textId="0F5853B8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isikoscheu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</w:t>
      </w:r>
      <w:r w:rsidR="00B07687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ávají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izika</w:t>
      </w:r>
      <w:proofErr w:type="spellEnd"/>
    </w:p>
    <w:p w14:paraId="2DA8AE37" w14:textId="6D158373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sprächsber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chot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k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voru</w:t>
      </w:r>
      <w:proofErr w:type="spellEnd"/>
    </w:p>
    <w:p w14:paraId="2B53FBAC" w14:textId="47F409B6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nsatzpunk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odítk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pěr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od</w:t>
      </w:r>
      <w:proofErr w:type="spellEnd"/>
    </w:p>
    <w:p w14:paraId="115F87F8" w14:textId="4E7F1296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Nutz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žitek</w:t>
      </w:r>
      <w:proofErr w:type="spellEnd"/>
    </w:p>
    <w:p w14:paraId="2FA342E3" w14:textId="18F70C34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frechtha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držet</w:t>
      </w:r>
      <w:proofErr w:type="spellEnd"/>
    </w:p>
    <w:p w14:paraId="10AEEA0A" w14:textId="22613151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gründetes Angebot mac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ůvodněnou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děl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bídku</w:t>
      </w:r>
      <w:proofErr w:type="spellEnd"/>
    </w:p>
    <w:p w14:paraId="2CC7DBDA" w14:textId="75EDB31D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sammenfass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hrnout</w:t>
      </w:r>
      <w:proofErr w:type="spellEnd"/>
    </w:p>
    <w:p w14:paraId="03C2D07D" w14:textId="26A797E4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wa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mitka</w:t>
      </w:r>
      <w:proofErr w:type="spellEnd"/>
    </w:p>
    <w:p w14:paraId="4630B0E8" w14:textId="2EBEC484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idersprec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porovat</w:t>
      </w:r>
      <w:proofErr w:type="spellEnd"/>
    </w:p>
    <w:p w14:paraId="0EC6C51F" w14:textId="1242971F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gleic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rovnávat</w:t>
      </w:r>
      <w:proofErr w:type="spellEnd"/>
    </w:p>
    <w:p w14:paraId="76100B65" w14:textId="2B63B1FF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zeu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svědčit</w:t>
      </w:r>
      <w:proofErr w:type="spellEnd"/>
    </w:p>
    <w:p w14:paraId="75B0508A" w14:textId="44E361A3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rledig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řízení</w:t>
      </w:r>
      <w:proofErr w:type="spellEnd"/>
    </w:p>
    <w:p w14:paraId="6225784A" w14:textId="472AAF18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schließ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zavřít</w:t>
      </w:r>
      <w:proofErr w:type="spellEnd"/>
    </w:p>
    <w:p w14:paraId="1B633CFD" w14:textId="79FCF7DA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er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schluß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zavř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závěr</w:t>
      </w:r>
      <w:proofErr w:type="spellEnd"/>
    </w:p>
    <w:p w14:paraId="1FC9DB2B" w14:textId="7EBD33E4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ntakt aufnehm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váz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kontakt</w:t>
      </w:r>
    </w:p>
    <w:p w14:paraId="41462EF9" w14:textId="4A9080A7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ie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bízet</w:t>
      </w:r>
      <w:proofErr w:type="spellEnd"/>
    </w:p>
    <w:p w14:paraId="438CEA00" w14:textId="4D802AE5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fügen üb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spon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ěčím</w:t>
      </w:r>
      <w:proofErr w:type="spellEnd"/>
    </w:p>
    <w:p w14:paraId="1FFD9706" w14:textId="24972CF1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zigart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edinečný</w:t>
      </w:r>
      <w:proofErr w:type="spellEnd"/>
    </w:p>
    <w:p w14:paraId="5E2EB221" w14:textId="4A8C23CF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proofErr w:type="spellStart"/>
      <w:r>
        <w:rPr>
          <w:rFonts w:ascii="Open Sans" w:hAnsi="Open Sans" w:cs="Open Sans"/>
          <w:color w:val="3A3A3A"/>
          <w:sz w:val="21"/>
          <w:szCs w:val="21"/>
          <w:shd w:val="clear" w:color="auto" w:fill="FFFFFF"/>
        </w:rPr>
        <w:t>erklassig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votřídní</w:t>
      </w:r>
      <w:proofErr w:type="spellEnd"/>
    </w:p>
    <w:p w14:paraId="5FDAED3D" w14:textId="339AA38B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</w:t>
      </w:r>
      <w:proofErr w:type="spellStart"/>
      <w:r>
        <w:rPr>
          <w:rFonts w:ascii="Open Sans" w:hAnsi="Open Sans" w:cs="Open Sans"/>
          <w:color w:val="3A3A3A"/>
          <w:sz w:val="21"/>
          <w:szCs w:val="21"/>
          <w:shd w:val="clear" w:color="auto" w:fill="FFFFFF"/>
        </w:rPr>
        <w:t>Praxisbewährung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svědč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v praxi</w:t>
      </w:r>
    </w:p>
    <w:p w14:paraId="6D5C7F02" w14:textId="2B0E95B8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Lebensdau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živnost</w:t>
      </w:r>
      <w:proofErr w:type="spellEnd"/>
    </w:p>
    <w:p w14:paraId="29A5DF01" w14:textId="344CAD73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ortei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nost</w:t>
      </w:r>
      <w:proofErr w:type="spellEnd"/>
    </w:p>
    <w:p w14:paraId="39E60C06" w14:textId="7CBDEAE3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Nachtei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výhoda</w:t>
      </w:r>
      <w:proofErr w:type="spellEnd"/>
    </w:p>
    <w:p w14:paraId="7328BB04" w14:textId="7019DA97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onderanfertig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hotově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l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ání</w:t>
      </w:r>
      <w:proofErr w:type="spellEnd"/>
    </w:p>
    <w:p w14:paraId="418D5B55" w14:textId="26ED6582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überle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mýšle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i</w:t>
      </w:r>
    </w:p>
    <w:p w14:paraId="35827EDF" w14:textId="5E95D261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Heimwerk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util</w:t>
      </w:r>
      <w:proofErr w:type="spellEnd"/>
    </w:p>
    <w:p w14:paraId="130D404B" w14:textId="6650B2E9" w:rsidR="002A6B4D" w:rsidRDefault="002A6B4D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p w14:paraId="5E1FE92D" w14:textId="35510CBD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lang w:val="de-DE" w:eastAsia="cs-CZ"/>
        </w:rPr>
      </w:pP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>Týden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 xml:space="preserve"> 4</w:t>
      </w:r>
    </w:p>
    <w:p w14:paraId="2AE2DD6D" w14:textId="7777777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p w14:paraId="4EFB1A89" w14:textId="0A92835B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lang w:val="de-DE" w:eastAsia="cs-CZ"/>
        </w:rPr>
      </w:pP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>Týden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 xml:space="preserve"> 5</w:t>
      </w:r>
    </w:p>
    <w:p w14:paraId="31C5FC39" w14:textId="2D5BE67D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Fach-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borný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peciálizovaný</w:t>
      </w:r>
      <w:proofErr w:type="spellEnd"/>
    </w:p>
    <w:p w14:paraId="39A61B02" w14:textId="016276BF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Verbrauchermesse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potřebitelský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letrh</w:t>
      </w:r>
      <w:proofErr w:type="spellEnd"/>
    </w:p>
    <w:p w14:paraId="2467B40F" w14:textId="76B1862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</w:t>
      </w:r>
      <w:proofErr w:type="spellStart"/>
      <w:r>
        <w:rPr>
          <w:rFonts w:ascii="Open Sans" w:hAnsi="Open Sans" w:cs="Open Sans"/>
          <w:color w:val="3A3A3A"/>
          <w:sz w:val="21"/>
          <w:szCs w:val="21"/>
          <w:shd w:val="clear" w:color="auto" w:fill="FFFFFF"/>
        </w:rPr>
        <w:t>Blechbearbeitung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pracov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echu</w:t>
      </w:r>
      <w:proofErr w:type="spellEnd"/>
    </w:p>
    <w:p w14:paraId="34B4CAC7" w14:textId="5A72DF45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Ausrüstung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ybavení</w:t>
      </w:r>
      <w:proofErr w:type="spellEnd"/>
    </w:p>
    <w:p w14:paraId="03EC3841" w14:textId="2F14E1B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lastRenderedPageBreak/>
        <w:t>die Bah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železnice</w:t>
      </w:r>
      <w:proofErr w:type="spellEnd"/>
    </w:p>
    <w:p w14:paraId="4F24105B" w14:textId="1A9B052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Wirtschaf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spodářství</w:t>
      </w:r>
      <w:proofErr w:type="spellEnd"/>
    </w:p>
    <w:p w14:paraId="4830BEB7" w14:textId="65C8A3C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nährungsw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živo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utriční</w:t>
      </w:r>
      <w:proofErr w:type="spellEnd"/>
    </w:p>
    <w:p w14:paraId="5D40121C" w14:textId="7E46605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Landwirtschaf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emědělství</w:t>
      </w:r>
      <w:proofErr w:type="spellEnd"/>
    </w:p>
    <w:p w14:paraId="6CEBD561" w14:textId="344818B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artenbau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hradnictví</w:t>
      </w:r>
      <w:proofErr w:type="spellEnd"/>
    </w:p>
    <w:p w14:paraId="4CE91433" w14:textId="24A4531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mutlich, wahrschein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 w:rsidR="00B07687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avděpodoně</w:t>
      </w:r>
      <w:proofErr w:type="spellEnd"/>
    </w:p>
    <w:p w14:paraId="5E4A3360" w14:textId="680E073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tre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stupovat</w:t>
      </w:r>
      <w:proofErr w:type="spellEnd"/>
    </w:p>
    <w:p w14:paraId="7D3872BE" w14:textId="1A2D2A9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Knotenpunk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zel</w:t>
      </w:r>
      <w:proofErr w:type="spellEnd"/>
    </w:p>
    <w:p w14:paraId="51C8C710" w14:textId="5AFA14EC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Ausfuhr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ývoz</w:t>
      </w:r>
      <w:proofErr w:type="spellEnd"/>
    </w:p>
    <w:p w14:paraId="4701896F" w14:textId="3218FA9F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Kontakte knüpfen und pflegen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avazovat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a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ěstovat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kontakty</w:t>
      </w:r>
      <w:proofErr w:type="spellEnd"/>
    </w:p>
    <w:p w14:paraId="31401C73" w14:textId="23B4807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Zeital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ér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ba</w:t>
      </w:r>
      <w:proofErr w:type="spellEnd"/>
    </w:p>
    <w:p w14:paraId="5EB0AAE6" w14:textId="0CA065E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Mittelal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ředověk</w:t>
      </w:r>
      <w:proofErr w:type="spellEnd"/>
    </w:p>
    <w:p w14:paraId="00730BA5" w14:textId="64C44F3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Jahrmark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roč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rh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armark</w:t>
      </w:r>
      <w:proofErr w:type="spellEnd"/>
    </w:p>
    <w:p w14:paraId="5A1FB6E3" w14:textId="2C20858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andel treib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chodovat</w:t>
      </w:r>
      <w:proofErr w:type="spellEnd"/>
    </w:p>
    <w:p w14:paraId="76AF9E3A" w14:textId="36727BA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Inbegrif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tělesně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zor</w:t>
      </w:r>
      <w:proofErr w:type="spellEnd"/>
    </w:p>
    <w:p w14:paraId="0450A820" w14:textId="503C74E3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weltweit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celosvětově</w:t>
      </w:r>
      <w:proofErr w:type="spellEnd"/>
    </w:p>
    <w:p w14:paraId="4740013E" w14:textId="52ADF45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zusammenschließ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ouč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6B0BFDC0" w14:textId="294CF302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Zweck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mysl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účel</w:t>
      </w:r>
      <w:proofErr w:type="spellEnd"/>
    </w:p>
    <w:p w14:paraId="622B0D38" w14:textId="08136A4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ch bin...von Beru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se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proofErr w:type="gram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olání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..</w:t>
      </w:r>
      <w:proofErr w:type="gramEnd"/>
    </w:p>
    <w:p w14:paraId="0E3DC296" w14:textId="44128B0D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der </w:t>
      </w:r>
      <w:proofErr w:type="spellStart"/>
      <w:r w:rsidRPr="00B252F2">
        <w:rPr>
          <w:rStyle w:val="Fett"/>
          <w:rFonts w:ascii="Open Sans" w:hAnsi="Open Sans" w:cs="Open Sans"/>
          <w:color w:val="3A3A3A"/>
          <w:sz w:val="21"/>
          <w:szCs w:val="21"/>
        </w:rPr>
        <w:t>Verkaufsabschluß</w:t>
      </w:r>
      <w:proofErr w:type="spellEnd"/>
      <w:r w:rsidRPr="00B252F2">
        <w:rPr>
          <w:rStyle w:val="Fett"/>
          <w:rFonts w:ascii="Open Sans" w:hAnsi="Open Sans" w:cs="Open Sans"/>
          <w:b w:val="0"/>
          <w:bCs w:val="0"/>
          <w:color w:val="3A3A3A"/>
          <w:sz w:val="21"/>
          <w:szCs w:val="21"/>
        </w:rPr>
        <w:tab/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zavření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bchodu</w:t>
      </w:r>
      <w:proofErr w:type="spellEnd"/>
    </w:p>
    <w:p w14:paraId="4DD9DE08" w14:textId="7C03CD72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Beobachtung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zorování</w:t>
      </w:r>
      <w:proofErr w:type="spellEnd"/>
    </w:p>
    <w:p w14:paraId="437B5F67" w14:textId="5A7D31C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holen etw.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patř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i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véz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i</w:t>
      </w:r>
    </w:p>
    <w:p w14:paraId="0FEC604A" w14:textId="1AE5094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gelten, es gil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í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latnost</w:t>
      </w:r>
      <w:proofErr w:type="spellEnd"/>
    </w:p>
    <w:p w14:paraId="5FA2A37D" w14:textId="7C30508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usstelle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ystavovatel</w:t>
      </w:r>
      <w:proofErr w:type="spellEnd"/>
    </w:p>
    <w:p w14:paraId="648EF688" w14:textId="002EFBE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Überrasch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kvapení</w:t>
      </w:r>
      <w:proofErr w:type="spellEnd"/>
    </w:p>
    <w:p w14:paraId="191851FE" w14:textId="7E7EF89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Zufal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hoda</w:t>
      </w:r>
      <w:proofErr w:type="spellEnd"/>
    </w:p>
    <w:p w14:paraId="6814F627" w14:textId="02D9845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 ein Zufal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ako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hod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.</w:t>
      </w:r>
    </w:p>
    <w:p w14:paraId="6DB75360" w14:textId="01FED80E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euheiten vorstellen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dstavit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ovinky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inovace</w:t>
      </w:r>
      <w:proofErr w:type="spellEnd"/>
    </w:p>
    <w:p w14:paraId="46E95F6E" w14:textId="00DDA81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llgemei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šeobecný</w:t>
      </w:r>
      <w:proofErr w:type="spellEnd"/>
    </w:p>
    <w:p w14:paraId="7D0BEB94" w14:textId="1272E96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ennen lern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znám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s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ím</w:t>
      </w:r>
      <w:proofErr w:type="spellEnd"/>
    </w:p>
    <w:p w14:paraId="5D6FFE2F" w14:textId="04B0F91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arktnischen entdeck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bjevi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ezery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rhu</w:t>
      </w:r>
      <w:proofErr w:type="spellEnd"/>
    </w:p>
    <w:p w14:paraId="1450F2BA" w14:textId="4F9116F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ufträge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akquirier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ísk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kázky</w:t>
      </w:r>
      <w:proofErr w:type="spellEnd"/>
    </w:p>
    <w:p w14:paraId="5FB8AD01" w14:textId="0BA2241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erb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ěl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klamu</w:t>
      </w:r>
      <w:proofErr w:type="spellEnd"/>
    </w:p>
    <w:p w14:paraId="664EA698" w14:textId="0C2BA91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ue Kunden werb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ísk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ov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kazníky</w:t>
      </w:r>
      <w:proofErr w:type="spellEnd"/>
    </w:p>
    <w:p w14:paraId="0A15EFB7" w14:textId="662505E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Vertrete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ástupce</w:t>
      </w:r>
      <w:proofErr w:type="spellEnd"/>
    </w:p>
    <w:p w14:paraId="355FF67D" w14:textId="47D4BC0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Messestand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letrž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ánek</w:t>
      </w:r>
      <w:proofErr w:type="spellEnd"/>
    </w:p>
    <w:p w14:paraId="473D3247" w14:textId="47FC569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Vorführ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dvedení</w:t>
      </w:r>
      <w:proofErr w:type="spellEnd"/>
    </w:p>
    <w:p w14:paraId="4093A985" w14:textId="670C67D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umsehen (nach)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í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(na)</w:t>
      </w:r>
    </w:p>
    <w:p w14:paraId="61F85EE6" w14:textId="77B044B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einen Überblick verschaff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děl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i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hled</w:t>
      </w:r>
      <w:proofErr w:type="spellEnd"/>
    </w:p>
    <w:p w14:paraId="5A996E03" w14:textId="2F93330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umschau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hlédnou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3D19AE6C" w14:textId="09C21EB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läut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světl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jasnit</w:t>
      </w:r>
      <w:proofErr w:type="spellEnd"/>
    </w:p>
    <w:p w14:paraId="0EF8AE88" w14:textId="65E6428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zur </w:t>
      </w:r>
      <w:r w:rsidR="00B07687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füg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te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ý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k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spozici</w:t>
      </w:r>
      <w:proofErr w:type="spellEnd"/>
    </w:p>
    <w:p w14:paraId="202D36CE" w14:textId="689FE11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ahrscheinautomat</w:t>
      </w:r>
      <w:r w:rsidR="001742E0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tom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ízdenky</w:t>
      </w:r>
      <w:proofErr w:type="spellEnd"/>
    </w:p>
    <w:p w14:paraId="043EA3D7" w14:textId="2AF7D5D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lbstaufblasba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amonafukovací</w:t>
      </w:r>
      <w:proofErr w:type="spellEnd"/>
    </w:p>
    <w:p w14:paraId="00D37FB0" w14:textId="64B6C71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gemacht!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hodnut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!</w:t>
      </w:r>
    </w:p>
    <w:p w14:paraId="5A317115" w14:textId="71EA687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fass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hrnovat</w:t>
      </w:r>
      <w:proofErr w:type="spellEnd"/>
    </w:p>
    <w:p w14:paraId="14B72755" w14:textId="4061057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etwas überle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mysle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i</w:t>
      </w:r>
    </w:p>
    <w:p w14:paraId="651C32B2" w14:textId="46F196F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ücksprache ha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jednat</w:t>
      </w:r>
      <w:proofErr w:type="spellEnd"/>
    </w:p>
    <w:p w14:paraId="5BBE36FC" w14:textId="23D9C77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rich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řídit</w:t>
      </w:r>
      <w:proofErr w:type="spellEnd"/>
    </w:p>
    <w:p w14:paraId="20F15DE1" w14:textId="3D3A827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Schlafsac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acák</w:t>
      </w:r>
      <w:proofErr w:type="spellEnd"/>
    </w:p>
    <w:p w14:paraId="08ACC4B0" w14:textId="300212C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Gewi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áha</w:t>
      </w:r>
      <w:proofErr w:type="spellEnd"/>
    </w:p>
    <w:p w14:paraId="5A969C61" w14:textId="34E531D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asserdi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promokavý</w:t>
      </w:r>
      <w:proofErr w:type="spellEnd"/>
    </w:p>
    <w:p w14:paraId="57B67EEA" w14:textId="1C3B33B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inddi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zduchotěsný</w:t>
      </w:r>
      <w:proofErr w:type="spellEnd"/>
    </w:p>
    <w:p w14:paraId="263CD212" w14:textId="0C1E0D9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euchtig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lhkost</w:t>
      </w:r>
      <w:proofErr w:type="spellEnd"/>
    </w:p>
    <w:p w14:paraId="77FBCF4A" w14:textId="0F9CA29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üll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plň</w:t>
      </w:r>
      <w:proofErr w:type="spellEnd"/>
    </w:p>
    <w:p w14:paraId="388AB403" w14:textId="07166B0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unstfas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měl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lákno</w:t>
      </w:r>
      <w:proofErr w:type="spellEnd"/>
    </w:p>
    <w:p w14:paraId="02149BCD" w14:textId="159A9C3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chi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rstva</w:t>
      </w:r>
      <w:proofErr w:type="spellEnd"/>
    </w:p>
    <w:p w14:paraId="6766ED39" w14:textId="0D5F466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as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ackma</w:t>
      </w:r>
      <w:r w:rsidRP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ß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měr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alíku</w:t>
      </w:r>
      <w:proofErr w:type="spellEnd"/>
    </w:p>
    <w:p w14:paraId="61EDEB8C" w14:textId="6223A7A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Zubehö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slušenství</w:t>
      </w:r>
      <w:proofErr w:type="spellEnd"/>
    </w:p>
    <w:p w14:paraId="615649B7" w14:textId="55C6A79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örpergröß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liko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stavy</w:t>
      </w:r>
      <w:proofErr w:type="spellEnd"/>
    </w:p>
    <w:p w14:paraId="1EF7F3DA" w14:textId="7F32BCA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stehen au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klád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z</w:t>
      </w:r>
    </w:p>
    <w:p w14:paraId="587C8A8A" w14:textId="005D6D2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gepack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balený</w:t>
      </w:r>
      <w:proofErr w:type="spellEnd"/>
    </w:p>
    <w:p w14:paraId="1B31B87B" w14:textId="5311905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auszeichn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znač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63DBF4C2" w14:textId="49FDCAA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erti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hotov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rábět</w:t>
      </w:r>
      <w:proofErr w:type="spellEnd"/>
    </w:p>
    <w:p w14:paraId="2854564A" w14:textId="203F9DA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zie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ečíst</w:t>
      </w:r>
      <w:proofErr w:type="spellEnd"/>
    </w:p>
    <w:p w14:paraId="438F7DE9" w14:textId="4EDCA14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ntweder – od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uď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–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ebo</w:t>
      </w:r>
      <w:proofErr w:type="spellEnd"/>
    </w:p>
    <w:p w14:paraId="56E78051" w14:textId="2B605A0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ri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patr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alý</w:t>
      </w:r>
      <w:proofErr w:type="spellEnd"/>
    </w:p>
    <w:p w14:paraId="76FDEA1D" w14:textId="6E1AEBA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heb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statn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važně</w:t>
      </w:r>
      <w:proofErr w:type="spellEnd"/>
    </w:p>
    <w:p w14:paraId="19CEA9CE" w14:textId="78FBD5D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weder – no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–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i</w:t>
      </w:r>
      <w:proofErr w:type="spellEnd"/>
    </w:p>
    <w:p w14:paraId="732A084B" w14:textId="2E05ACF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rapazierfahr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ol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evný</w:t>
      </w:r>
      <w:proofErr w:type="spellEnd"/>
    </w:p>
    <w:p w14:paraId="2AC85E69" w14:textId="387F7C9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wohl-als au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je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l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i</w:t>
      </w:r>
    </w:p>
    <w:p w14:paraId="0DDAA7F0" w14:textId="151B19C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war-ab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-ale i</w:t>
      </w:r>
    </w:p>
    <w:p w14:paraId="4BB8AF00" w14:textId="6D934DC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nschränk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mez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hrada</w:t>
      </w:r>
      <w:proofErr w:type="spellEnd"/>
    </w:p>
    <w:p w14:paraId="301FB4D8" w14:textId="5DD1A25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genschaf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lastnost</w:t>
      </w:r>
      <w:proofErr w:type="spellEnd"/>
    </w:p>
    <w:p w14:paraId="4E4D9C40" w14:textId="7EA9FFC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usstat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bavení</w:t>
      </w:r>
      <w:proofErr w:type="spellEnd"/>
    </w:p>
    <w:p w14:paraId="5AC777B2" w14:textId="6DA39BA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dienerfreund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nadn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sluhovatelný</w:t>
      </w:r>
      <w:proofErr w:type="spellEnd"/>
    </w:p>
    <w:p w14:paraId="752FFB69" w14:textId="78552E8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verläss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lehlivý</w:t>
      </w:r>
      <w:proofErr w:type="spellEnd"/>
    </w:p>
    <w:p w14:paraId="49D6CF5F" w14:textId="77612A7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nford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žadavek</w:t>
      </w:r>
      <w:proofErr w:type="spellEnd"/>
    </w:p>
    <w:p w14:paraId="65A634B3" w14:textId="3B9F185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Zahlungsmitt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atidl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ateb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středek</w:t>
      </w:r>
      <w:proofErr w:type="spellEnd"/>
    </w:p>
    <w:p w14:paraId="050212FD" w14:textId="1CFBF8C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passungsfäh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způsobivý</w:t>
      </w:r>
      <w:proofErr w:type="spellEnd"/>
    </w:p>
    <w:p w14:paraId="18111CBC" w14:textId="682AD25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ahrschei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ízdenka</w:t>
      </w:r>
      <w:proofErr w:type="spellEnd"/>
    </w:p>
    <w:p w14:paraId="4DD3CDFC" w14:textId="3B433B3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ahrkar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ístek</w:t>
      </w:r>
      <w:proofErr w:type="spellEnd"/>
    </w:p>
    <w:p w14:paraId="1D4452A0" w14:textId="237686C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zel-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ednotlivý</w:t>
      </w:r>
      <w:proofErr w:type="spellEnd"/>
    </w:p>
    <w:p w14:paraId="151D85BF" w14:textId="3B65D11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ehrfach-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ícenásobný</w:t>
      </w:r>
      <w:proofErr w:type="spellEnd"/>
    </w:p>
    <w:p w14:paraId="4C14509A" w14:textId="41253CB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eitkar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aso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ízdenka</w:t>
      </w:r>
      <w:proofErr w:type="spellEnd"/>
    </w:p>
    <w:p w14:paraId="4C968707" w14:textId="5B452BB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lastRenderedPageBreak/>
        <w:t>die Geschwindig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ychlost</w:t>
      </w:r>
      <w:proofErr w:type="spellEnd"/>
    </w:p>
    <w:p w14:paraId="245F6B6C" w14:textId="6B96AF7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chen-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ychlo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počtu</w:t>
      </w:r>
      <w:proofErr w:type="spellEnd"/>
    </w:p>
    <w:p w14:paraId="0ED63D5A" w14:textId="6051FA2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ruckg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isk</w:t>
      </w:r>
      <w:proofErr w:type="spellEnd"/>
    </w:p>
    <w:p w14:paraId="3E9B6DF4" w14:textId="07908DF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Gehäus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kříňka</w:t>
      </w:r>
      <w:proofErr w:type="spellEnd"/>
    </w:p>
    <w:p w14:paraId="11988F6C" w14:textId="4FA300B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undenfreund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stříc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ůč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kazníkovi</w:t>
      </w:r>
      <w:proofErr w:type="spellEnd"/>
    </w:p>
    <w:p w14:paraId="3337CFC1" w14:textId="64D973F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gebot erstel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tvoř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bídku</w:t>
      </w:r>
      <w:proofErr w:type="spellEnd"/>
    </w:p>
    <w:p w14:paraId="0541D3C0" w14:textId="2D28476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treu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í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arosti</w:t>
      </w:r>
      <w:proofErr w:type="spellEnd"/>
    </w:p>
    <w:p w14:paraId="61C4699F" w14:textId="3727A9C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ngehenden Reklamationen bearbeiten.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prac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šlé</w:t>
      </w:r>
      <w:proofErr w:type="spellEnd"/>
      <w:r w:rsidR="001742E0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="001742E0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lamac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.</w:t>
      </w:r>
    </w:p>
    <w:p w14:paraId="7F2436B3" w14:textId="7124F6B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ingeb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d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dávat</w:t>
      </w:r>
      <w:proofErr w:type="spellEnd"/>
    </w:p>
    <w:p w14:paraId="48DC78F3" w14:textId="31B0219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sammenstel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estavit</w:t>
      </w:r>
      <w:proofErr w:type="spellEnd"/>
    </w:p>
    <w:p w14:paraId="2A897623" w14:textId="4D5E9B5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send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eslat</w:t>
      </w:r>
      <w:proofErr w:type="spellEnd"/>
    </w:p>
    <w:p w14:paraId="417B64FA" w14:textId="0B7571F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sproc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líben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/ý</w:t>
      </w:r>
    </w:p>
    <w:p w14:paraId="33A1F7C2" w14:textId="350A476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Fachberat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borné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radenství</w:t>
      </w:r>
      <w:proofErr w:type="spellEnd"/>
    </w:p>
    <w:p w14:paraId="2AA7FC29" w14:textId="55BE9DF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Vorführ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ezentace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dvedení</w:t>
      </w:r>
      <w:proofErr w:type="spellEnd"/>
    </w:p>
    <w:p w14:paraId="75F3C5EA" w14:textId="4F1F6A5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ahrscheinentwert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roj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znač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ízdenek</w:t>
      </w:r>
      <w:proofErr w:type="spellEnd"/>
    </w:p>
    <w:p w14:paraId="67369BF7" w14:textId="5B521F7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Wechselgel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ráce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eníze</w:t>
      </w:r>
      <w:proofErr w:type="spellEnd"/>
    </w:p>
    <w:p w14:paraId="788D8C2A" w14:textId="2B7A996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merk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známka</w:t>
      </w:r>
      <w:proofErr w:type="spellEnd"/>
    </w:p>
    <w:p w14:paraId="195C2CEF" w14:textId="112E259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Z – Postleitzah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>PSČ</w:t>
      </w:r>
    </w:p>
    <w:p w14:paraId="25160C74" w14:textId="6231CE6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bsprach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st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hoda</w:t>
      </w:r>
      <w:proofErr w:type="spellEnd"/>
    </w:p>
    <w:p w14:paraId="2BC724B3" w14:textId="2A40CC4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brechn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čtová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účtování</w:t>
      </w:r>
      <w:proofErr w:type="spellEnd"/>
    </w:p>
    <w:p w14:paraId="12E9DD12" w14:textId="594388B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fford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z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bídnout</w:t>
      </w:r>
      <w:proofErr w:type="spellEnd"/>
    </w:p>
    <w:p w14:paraId="0EE0304B" w14:textId="5CBBD81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auftra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ěřit</w:t>
      </w:r>
      <w:proofErr w:type="spellEnd"/>
    </w:p>
    <w:p w14:paraId="11C48023" w14:textId="25BD7F6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Zuständig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sloušnost</w:t>
      </w:r>
      <w:proofErr w:type="spellEnd"/>
    </w:p>
    <w:p w14:paraId="6BFAEF1D" w14:textId="699DA3C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nehm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vzít</w:t>
      </w:r>
      <w:proofErr w:type="spellEnd"/>
    </w:p>
    <w:p w14:paraId="4F1B8869" w14:textId="2FE1D80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geb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at</w:t>
      </w:r>
      <w:proofErr w:type="spellEnd"/>
    </w:p>
    <w:p w14:paraId="7DCFAB61" w14:textId="50C8D88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nehm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jmout</w:t>
      </w:r>
      <w:proofErr w:type="spellEnd"/>
    </w:p>
    <w:p w14:paraId="44280C43" w14:textId="6ECDE2E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lehn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mítnout</w:t>
      </w:r>
      <w:proofErr w:type="spellEnd"/>
    </w:p>
    <w:p w14:paraId="6B859C5D" w14:textId="683EE62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ngab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daj</w:t>
      </w:r>
      <w:proofErr w:type="spellEnd"/>
    </w:p>
    <w:p w14:paraId="500F393C" w14:textId="013DA8E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Umfr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keta</w:t>
      </w:r>
      <w:proofErr w:type="spellEnd"/>
    </w:p>
    <w:p w14:paraId="3585C178" w14:textId="35984F6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usschus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bor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mise</w:t>
      </w:r>
      <w:proofErr w:type="spellEnd"/>
    </w:p>
    <w:p w14:paraId="2F2A7CF5" w14:textId="7389FBC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ntei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íl</w:t>
      </w:r>
      <w:proofErr w:type="spellEnd"/>
    </w:p>
    <w:p w14:paraId="0F8BEBE4" w14:textId="6485BB8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h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íše</w:t>
      </w:r>
      <w:proofErr w:type="spellEnd"/>
    </w:p>
    <w:p w14:paraId="79780B39" w14:textId="49ABC57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 das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akže</w:t>
      </w:r>
      <w:proofErr w:type="spellEnd"/>
    </w:p>
    <w:p w14:paraId="5DC35C17" w14:textId="275394E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hne das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iž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y</w:t>
      </w:r>
      <w:proofErr w:type="spellEnd"/>
    </w:p>
    <w:p w14:paraId="4C850B28" w14:textId="38C68C7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Presse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isk</w:t>
      </w:r>
      <w:proofErr w:type="spellEnd"/>
    </w:p>
    <w:p w14:paraId="34078706" w14:textId="20BBD1B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er </w:t>
      </w:r>
      <w:r w:rsidR="001742E0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örfun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hlas</w:t>
      </w:r>
      <w:proofErr w:type="spellEnd"/>
    </w:p>
    <w:p w14:paraId="643909CC" w14:textId="0045093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schlaggeb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hodující</w:t>
      </w:r>
      <w:proofErr w:type="spellEnd"/>
    </w:p>
    <w:p w14:paraId="737E2F28" w14:textId="45B1F328" w:rsidR="00B252F2" w:rsidRDefault="001742E0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folglos</w:t>
      </w:r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zúspěšný</w:t>
      </w:r>
      <w:proofErr w:type="spellEnd"/>
    </w:p>
    <w:p w14:paraId="0581122C" w14:textId="72AABBA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ntlas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chvál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innost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)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leva</w:t>
      </w:r>
      <w:proofErr w:type="spellEnd"/>
    </w:p>
    <w:p w14:paraId="5925032F" w14:textId="0D842EC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rstell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pracování</w:t>
      </w:r>
      <w:proofErr w:type="spellEnd"/>
    </w:p>
    <w:p w14:paraId="2302276F" w14:textId="4ED665F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ild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tvoř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zdělání</w:t>
      </w:r>
      <w:proofErr w:type="spellEnd"/>
    </w:p>
    <w:p w14:paraId="1213B291" w14:textId="4931220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orgese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ánovaný</w:t>
      </w:r>
      <w:proofErr w:type="spellEnd"/>
    </w:p>
    <w:p w14:paraId="7CF2D78E" w14:textId="5C23BFF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p w14:paraId="628747E1" w14:textId="7ADD7FF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p w14:paraId="25512968" w14:textId="5F80F2BA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lang w:val="de-DE" w:eastAsia="cs-CZ"/>
        </w:rPr>
      </w:pP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>Týden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 xml:space="preserve"> 6</w:t>
      </w:r>
    </w:p>
    <w:p w14:paraId="76FD8277" w14:textId="7777777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p w14:paraId="1E822E66" w14:textId="35AE3394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lang w:val="de-DE" w:eastAsia="cs-CZ"/>
        </w:rPr>
      </w:pP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>Týden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 xml:space="preserve"> 7</w:t>
      </w:r>
    </w:p>
    <w:p w14:paraId="50FA084A" w14:textId="7777777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p w14:paraId="57ABC6DB" w14:textId="70ECB3F7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lang w:val="de-DE" w:eastAsia="cs-CZ"/>
        </w:rPr>
      </w:pP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>Týden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 xml:space="preserve"> 8</w:t>
      </w:r>
    </w:p>
    <w:p w14:paraId="43C1083C" w14:textId="3CA4841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muten, annehm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mní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681A8F9F" w14:textId="6992643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irtschaftszwe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spodářsk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větví</w:t>
      </w:r>
      <w:proofErr w:type="spellEnd"/>
    </w:p>
    <w:p w14:paraId="5F988A50" w14:textId="5263E61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iderspru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tiklad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por</w:t>
      </w:r>
      <w:proofErr w:type="spellEnd"/>
    </w:p>
    <w:p w14:paraId="5D7F907E" w14:textId="177F651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Heilpraktik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rapeu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vozují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rod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b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lternativ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éčbu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éčitel</w:t>
      </w:r>
      <w:proofErr w:type="spellEnd"/>
    </w:p>
    <w:p w14:paraId="37985219" w14:textId="0B4520A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bnehm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běratal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ákazník</w:t>
      </w:r>
      <w:proofErr w:type="spellEnd"/>
    </w:p>
    <w:p w14:paraId="76037E36" w14:textId="550C7ED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Farbstof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arvivo</w:t>
      </w:r>
      <w:proofErr w:type="spellEnd"/>
    </w:p>
    <w:p w14:paraId="5B6BBDD3" w14:textId="06DCF89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Erdö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pa</w:t>
      </w:r>
      <w:proofErr w:type="spellEnd"/>
    </w:p>
    <w:p w14:paraId="51C8DB0D" w14:textId="3210864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Rohstoff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urovina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ateriál</w:t>
      </w:r>
      <w:proofErr w:type="spellEnd"/>
    </w:p>
    <w:p w14:paraId="14B61A18" w14:textId="4E49A0E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strahl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zařov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záření</w:t>
      </w:r>
      <w:proofErr w:type="spellEnd"/>
    </w:p>
    <w:p w14:paraId="79AE55E4" w14:textId="0E730A6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abhäng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závislý</w:t>
      </w:r>
      <w:proofErr w:type="spellEnd"/>
    </w:p>
    <w:p w14:paraId="6DD9CAB8" w14:textId="6DB8639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ruflicher Werde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fes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voj</w:t>
      </w:r>
      <w:proofErr w:type="spellEnd"/>
    </w:p>
    <w:p w14:paraId="01D69AF7" w14:textId="228F511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ntwickl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voj</w:t>
      </w:r>
      <w:proofErr w:type="spellEnd"/>
    </w:p>
    <w:p w14:paraId="6F25CDD8" w14:textId="6DF46C8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Merkma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nač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arametr</w:t>
      </w:r>
      <w:proofErr w:type="spellEnd"/>
    </w:p>
    <w:p w14:paraId="54F528E6" w14:textId="662015F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ebrauchsnutz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žitkovo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užitelnost</w:t>
      </w:r>
      <w:proofErr w:type="spellEnd"/>
    </w:p>
    <w:p w14:paraId="3CD2FF26" w14:textId="5A3101C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Inhaltsstof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saže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átka</w:t>
      </w:r>
      <w:proofErr w:type="spellEnd"/>
    </w:p>
    <w:p w14:paraId="251E8657" w14:textId="5C0FF8E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örperpfle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éč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o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ělo</w:t>
      </w:r>
      <w:proofErr w:type="spellEnd"/>
    </w:p>
    <w:p w14:paraId="52D1D621" w14:textId="60AE4F4C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irkstof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čin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átka</w:t>
      </w:r>
      <w:proofErr w:type="spellEnd"/>
    </w:p>
    <w:p w14:paraId="5EE59155" w14:textId="422B7FB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flanz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stlinný</w:t>
      </w:r>
      <w:proofErr w:type="spellEnd"/>
    </w:p>
    <w:p w14:paraId="19CFB24D" w14:textId="5CD1806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frage komm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cháze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vahu</w:t>
      </w:r>
      <w:proofErr w:type="spellEnd"/>
    </w:p>
    <w:p w14:paraId="6C38E156" w14:textId="26371C0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nbau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ěstov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stli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)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děláv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ůdy</w:t>
      </w:r>
      <w:proofErr w:type="spellEnd"/>
    </w:p>
    <w:p w14:paraId="31F407E8" w14:textId="0D04878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Düngemitt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nojivo</w:t>
      </w:r>
      <w:proofErr w:type="spellEnd"/>
    </w:p>
    <w:p w14:paraId="6EAB67D7" w14:textId="2B3A5B0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Pflanzenschutzmitt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středk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chran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stlin</w:t>
      </w:r>
      <w:proofErr w:type="spellEnd"/>
    </w:p>
    <w:p w14:paraId="74A36E78" w14:textId="2707FA9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handel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šetř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éč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jednávat</w:t>
      </w:r>
      <w:proofErr w:type="spellEnd"/>
    </w:p>
    <w:p w14:paraId="78251BC3" w14:textId="783E1D5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Rosenblü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ůžov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vět</w:t>
      </w:r>
      <w:proofErr w:type="spellEnd"/>
    </w:p>
    <w:p w14:paraId="010C12EE" w14:textId="60532B9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genschaf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lastnost</w:t>
      </w:r>
      <w:proofErr w:type="spellEnd"/>
    </w:p>
    <w:p w14:paraId="71BBFFD7" w14:textId="476F401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eru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ůně</w:t>
      </w:r>
      <w:proofErr w:type="spellEnd"/>
    </w:p>
    <w:p w14:paraId="11FB78AC" w14:textId="01E5548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Tests </w:t>
      </w:r>
      <w:r w:rsidR="001742E0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urchfüh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vádě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sty</w:t>
      </w:r>
      <w:proofErr w:type="spellEnd"/>
    </w:p>
    <w:p w14:paraId="511B25FF" w14:textId="685CC70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erstel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jistit</w:t>
      </w:r>
      <w:proofErr w:type="spellEnd"/>
    </w:p>
    <w:p w14:paraId="6A6E4671" w14:textId="77F7F3B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lüss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kutý</w:t>
      </w:r>
      <w:proofErr w:type="spellEnd"/>
    </w:p>
    <w:p w14:paraId="3B9CE25F" w14:textId="4A4BE674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nwenden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užít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platnit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plikovat</w:t>
      </w:r>
      <w:proofErr w:type="spellEnd"/>
    </w:p>
    <w:p w14:paraId="68ED925A" w14:textId="033FFFE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Labo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laboratoř</w:t>
      </w:r>
      <w:proofErr w:type="spellEnd"/>
    </w:p>
    <w:p w14:paraId="494993C4" w14:textId="41BA243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Rechtsform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áv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orma</w:t>
      </w:r>
      <w:proofErr w:type="spellEnd"/>
    </w:p>
    <w:p w14:paraId="1D0D14D9" w14:textId="0263F09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reitstel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pravit</w:t>
      </w:r>
      <w:proofErr w:type="spellEnd"/>
    </w:p>
    <w:p w14:paraId="4F1183E2" w14:textId="0685CAD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nliefer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odat</w:t>
      </w:r>
      <w:proofErr w:type="spellEnd"/>
    </w:p>
    <w:p w14:paraId="55C4874E" w14:textId="62E051A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mlad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loži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bož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)</w:t>
      </w:r>
    </w:p>
    <w:p w14:paraId="52A99776" w14:textId="38A284B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lastRenderedPageBreak/>
        <w:t>weiterleit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sl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á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ásilku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)</w:t>
      </w:r>
    </w:p>
    <w:p w14:paraId="4DCA2171" w14:textId="295AE46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rlad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aloži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kládat</w:t>
      </w:r>
      <w:proofErr w:type="spellEnd"/>
    </w:p>
    <w:p w14:paraId="1EF89F01" w14:textId="4F42E2F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zol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clít</w:t>
      </w:r>
      <w:proofErr w:type="spellEnd"/>
    </w:p>
    <w:p w14:paraId="54092000" w14:textId="3922C9C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usliefer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xpedov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boží</w:t>
      </w:r>
      <w:proofErr w:type="spellEnd"/>
    </w:p>
    <w:p w14:paraId="06A3FAA4" w14:textId="0B8C731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Haf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ístav</w:t>
      </w:r>
      <w:proofErr w:type="spellEnd"/>
    </w:p>
    <w:p w14:paraId="2628DF3A" w14:textId="6E20C33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Flughaf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letiště</w:t>
      </w:r>
      <w:proofErr w:type="spellEnd"/>
    </w:p>
    <w:p w14:paraId="79EE8DE4" w14:textId="5D4DF51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Luftgrach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letecká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prava</w:t>
      </w:r>
      <w:proofErr w:type="spellEnd"/>
    </w:p>
    <w:p w14:paraId="12BFE1FA" w14:textId="495210A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Seegrach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ámoř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prava</w:t>
      </w:r>
      <w:proofErr w:type="spellEnd"/>
    </w:p>
    <w:p w14:paraId="6C54BB1D" w14:textId="0E91A24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Versand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xpedice</w:t>
      </w:r>
      <w:proofErr w:type="spellEnd"/>
    </w:p>
    <w:p w14:paraId="040B8724" w14:textId="4D563F3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Zol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l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lnice</w:t>
      </w:r>
      <w:proofErr w:type="spellEnd"/>
    </w:p>
    <w:p w14:paraId="00C3FF2B" w14:textId="520C064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mor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zítří</w:t>
      </w:r>
      <w:proofErr w:type="spellEnd"/>
    </w:p>
    <w:p w14:paraId="4AAF51C6" w14:textId="0392020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bwickel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yřídi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realizovat</w:t>
      </w:r>
      <w:proofErr w:type="spellEnd"/>
    </w:p>
    <w:p w14:paraId="13637AF7" w14:textId="2F0FBD1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Zollerklä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l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hlášení</w:t>
      </w:r>
      <w:proofErr w:type="spellEnd"/>
    </w:p>
    <w:p w14:paraId="730FE183" w14:textId="0E7B246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Frachtbrief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ákl</w:t>
      </w:r>
      <w:r w:rsidR="00E42A5B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list</w:t>
      </w:r>
      <w:proofErr w:type="spellEnd"/>
    </w:p>
    <w:p w14:paraId="03460D01" w14:textId="36DB172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Ankunf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íjezd</w:t>
      </w:r>
      <w:proofErr w:type="spellEnd"/>
    </w:p>
    <w:p w14:paraId="0E12FEF8" w14:textId="5941645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laus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lausul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ložka</w:t>
      </w:r>
      <w:proofErr w:type="spellEnd"/>
    </w:p>
    <w:p w14:paraId="3CB3EB59" w14:textId="6C43266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arenwer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odnot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boží</w:t>
      </w:r>
      <w:proofErr w:type="spellEnd"/>
    </w:p>
    <w:p w14:paraId="67265A92" w14:textId="193B24F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m Preis entha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hrnut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ně</w:t>
      </w:r>
      <w:proofErr w:type="spellEnd"/>
    </w:p>
    <w:p w14:paraId="57B0964A" w14:textId="7CAB3D6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Voraussetz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dpoklad</w:t>
      </w:r>
      <w:proofErr w:type="spellEnd"/>
    </w:p>
    <w:p w14:paraId="21A7F3E9" w14:textId="43E78C8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Beding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dmínka</w:t>
      </w:r>
      <w:proofErr w:type="spellEnd"/>
    </w:p>
    <w:p w14:paraId="25065DF3" w14:textId="2DF3BA3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Vorkasse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latba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dem</w:t>
      </w:r>
      <w:proofErr w:type="spellEnd"/>
    </w:p>
    <w:p w14:paraId="2377AAB5" w14:textId="784EA48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Buchhalt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účtárna</w:t>
      </w:r>
      <w:proofErr w:type="spellEnd"/>
    </w:p>
    <w:p w14:paraId="7C0AE0A0" w14:textId="7CD8D94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DV – elektronische Datenverarbeit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ýpočet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echnika</w:t>
      </w:r>
      <w:proofErr w:type="spellEnd"/>
    </w:p>
    <w:p w14:paraId="26144299" w14:textId="7628C77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rsandferti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ipravený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k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eslání</w:t>
      </w:r>
      <w:proofErr w:type="spellEnd"/>
    </w:p>
    <w:p w14:paraId="43D2C21D" w14:textId="37D30F2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je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proofErr w:type="gram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ruč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,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ání</w:t>
      </w:r>
      <w:proofErr w:type="spellEnd"/>
      <w:proofErr w:type="gramEnd"/>
    </w:p>
    <w:p w14:paraId="36F8DE93" w14:textId="04A1250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mittel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at</w:t>
      </w:r>
      <w:proofErr w:type="spellEnd"/>
    </w:p>
    <w:p w14:paraId="12D7F51B" w14:textId="2F60261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uftrag erteil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d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bjednávku</w:t>
      </w:r>
      <w:proofErr w:type="spellEnd"/>
    </w:p>
    <w:p w14:paraId="16A1956D" w14:textId="79513A5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ittei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dělit</w:t>
      </w:r>
      <w:proofErr w:type="spellEnd"/>
    </w:p>
    <w:p w14:paraId="3C383D14" w14:textId="71EE5D6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Dispositio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sponent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dělení</w:t>
      </w:r>
      <w:proofErr w:type="spellEnd"/>
    </w:p>
    <w:p w14:paraId="60828FFC" w14:textId="4445D2A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Disponen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sponent</w:t>
      </w:r>
      <w:proofErr w:type="spellEnd"/>
    </w:p>
    <w:p w14:paraId="45AF44E2" w14:textId="04340FE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Zollerklä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l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klarace</w:t>
      </w:r>
      <w:proofErr w:type="spellEnd"/>
    </w:p>
    <w:p w14:paraId="68039E94" w14:textId="59B4EA6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Frachtwe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cesta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ákladu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rať</w:t>
      </w:r>
      <w:proofErr w:type="spellEnd"/>
    </w:p>
    <w:p w14:paraId="0C9056FF" w14:textId="4C8A2CD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nöti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třebovat</w:t>
      </w:r>
      <w:proofErr w:type="spellEnd"/>
    </w:p>
    <w:p w14:paraId="7EF11713" w14:textId="27EB7D4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erabred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mluva</w:t>
      </w:r>
      <w:proofErr w:type="spellEnd"/>
    </w:p>
    <w:p w14:paraId="1032F3ED" w14:textId="5C810CB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Vereinba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mluva</w:t>
      </w:r>
      <w:proofErr w:type="spellEnd"/>
    </w:p>
    <w:p w14:paraId="5212A666" w14:textId="58112BD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rdnungsgemäß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ležit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řádně</w:t>
      </w:r>
      <w:proofErr w:type="spellEnd"/>
    </w:p>
    <w:p w14:paraId="3E6A017E" w14:textId="16A80F9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m Bestimmungsor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  <w:t>eintreff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orazi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ísto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rčení</w:t>
      </w:r>
      <w:proofErr w:type="spellEnd"/>
    </w:p>
    <w:p w14:paraId="45AEA343" w14:textId="45639CA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nruf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elefoná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hovor</w:t>
      </w:r>
      <w:proofErr w:type="spellEnd"/>
    </w:p>
    <w:p w14:paraId="197CB85A" w14:textId="2E34F08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mu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mní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3FFCDD83" w14:textId="2530EE3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Ruckmeldung</w:t>
      </w:r>
      <w:r w:rsidR="00E42A5B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pět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azb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známení</w:t>
      </w:r>
      <w:proofErr w:type="spellEnd"/>
    </w:p>
    <w:p w14:paraId="44D5F9C4" w14:textId="5886ABF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chieglauge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dař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41808FE1" w14:textId="221FE22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allgemeine </w:t>
      </w:r>
      <w:r w:rsidR="00E42A5B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Geschäftsbedingung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(AGB)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šeobecné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bchod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dmínky</w:t>
      </w:r>
      <w:proofErr w:type="spellEnd"/>
    </w:p>
    <w:p w14:paraId="1BB2DFC3" w14:textId="1565F8E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Kleingedruck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alý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ísme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tištěn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3011F79A" w14:textId="4E7E45E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Verpflicht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ávazek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vinost</w:t>
      </w:r>
      <w:proofErr w:type="spellEnd"/>
    </w:p>
    <w:p w14:paraId="5D4D09C8" w14:textId="674373D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nspru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rok</w:t>
      </w:r>
      <w:proofErr w:type="spellEnd"/>
    </w:p>
    <w:p w14:paraId="21BEF3F7" w14:textId="6F43201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Mangel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edostatek</w:t>
      </w:r>
      <w:proofErr w:type="spellEnd"/>
    </w:p>
    <w:p w14:paraId="7D329EF1" w14:textId="1D2015F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seit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ednostranně</w:t>
      </w:r>
      <w:proofErr w:type="spellEnd"/>
    </w:p>
    <w:p w14:paraId="72F7B138" w14:textId="52C973A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nstell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íst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ěkoh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), 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stoupení</w:t>
      </w:r>
      <w:proofErr w:type="spellEnd"/>
    </w:p>
    <w:p w14:paraId="5F89ACC6" w14:textId="040B653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zelvertra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dividuál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mlouva</w:t>
      </w:r>
      <w:proofErr w:type="spellEnd"/>
    </w:p>
    <w:p w14:paraId="443746B3" w14:textId="496FCCE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deutung erlan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bý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znamu</w:t>
      </w:r>
      <w:proofErr w:type="spellEnd"/>
    </w:p>
    <w:p w14:paraId="6113BFB5" w14:textId="4E39BC6B" w:rsidR="00B252F2" w:rsidRDefault="00E42A5B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</w:t>
      </w:r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nachteiligen</w:t>
      </w:r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nevýhodnit</w:t>
      </w:r>
      <w:proofErr w:type="spellEnd"/>
    </w:p>
    <w:p w14:paraId="19F5BFA8" w14:textId="067DC903" w:rsidR="00B252F2" w:rsidRDefault="00E42A5B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</w:t>
      </w:r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wirksam</w:t>
      </w:r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eúčinný</w:t>
      </w:r>
      <w:proofErr w:type="spellEnd"/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eplatný</w:t>
      </w:r>
      <w:proofErr w:type="spellEnd"/>
    </w:p>
    <w:p w14:paraId="5CA57B7D" w14:textId="3DD279B1" w:rsidR="00B252F2" w:rsidRDefault="00E42A5B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hördliche</w:t>
      </w:r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wachung</w:t>
      </w:r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řední</w:t>
      </w:r>
      <w:proofErr w:type="spellEnd"/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hled</w:t>
      </w:r>
      <w:proofErr w:type="spellEnd"/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ntrola</w:t>
      </w:r>
      <w:proofErr w:type="spellEnd"/>
    </w:p>
    <w:p w14:paraId="253EB0F7" w14:textId="2F20054E" w:rsidR="00B252F2" w:rsidRDefault="00E42A5B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</w:t>
      </w:r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terliegen</w:t>
      </w:r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léhat</w:t>
      </w:r>
      <w:proofErr w:type="spellEnd"/>
    </w:p>
    <w:p w14:paraId="13D6A48F" w14:textId="7B8DFBF5" w:rsidR="00B252F2" w:rsidRDefault="00E42A5B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f</w:t>
      </w:r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rdern</w:t>
      </w:r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žádat</w:t>
      </w:r>
      <w:proofErr w:type="spellEnd"/>
    </w:p>
    <w:p w14:paraId="696E4460" w14:textId="6278019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Mahn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pomínka</w:t>
      </w:r>
      <w:proofErr w:type="spellEnd"/>
    </w:p>
    <w:p w14:paraId="30E21A9B" w14:textId="039A301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züg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plus, s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počtením</w:t>
      </w:r>
      <w:proofErr w:type="spellEnd"/>
    </w:p>
    <w:p w14:paraId="7DBB30A0" w14:textId="3D21A19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Ersatz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škodně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áhrada</w:t>
      </w:r>
      <w:proofErr w:type="spellEnd"/>
    </w:p>
    <w:p w14:paraId="4E408EF2" w14:textId="6109CEC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blehn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mítnout</w:t>
      </w:r>
      <w:proofErr w:type="spellEnd"/>
    </w:p>
    <w:p w14:paraId="504DF976" w14:textId="578AA51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Rechnungsbetra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fakturovaná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částka</w:t>
      </w:r>
      <w:proofErr w:type="spellEnd"/>
    </w:p>
    <w:p w14:paraId="3F250407" w14:textId="33E79D4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lüssigkei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kut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ýdo</w:t>
      </w:r>
      <w:proofErr w:type="spellEnd"/>
    </w:p>
    <w:p w14:paraId="5DBF9C50" w14:textId="23FE404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drück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slovn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xplicitně</w:t>
      </w:r>
      <w:proofErr w:type="spellEnd"/>
    </w:p>
    <w:p w14:paraId="021ACAAD" w14:textId="47388EC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Unterschrif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dpis</w:t>
      </w:r>
      <w:proofErr w:type="spellEnd"/>
    </w:p>
    <w:p w14:paraId="5FCAC04F" w14:textId="2348993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bweich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chylka</w:t>
      </w:r>
      <w:proofErr w:type="spellEnd"/>
    </w:p>
    <w:p w14:paraId="332B99D2" w14:textId="3D74002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sätz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atečně</w:t>
      </w:r>
      <w:proofErr w:type="spellEnd"/>
    </w:p>
    <w:p w14:paraId="186BF2BE" w14:textId="725A6A1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verbind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závazný</w:t>
      </w:r>
      <w:proofErr w:type="spellEnd"/>
    </w:p>
    <w:p w14:paraId="11A3DB0E" w14:textId="2DD8F34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bemüh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naž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49726F0E" w14:textId="13716F3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ich vorbehalt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yhradi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i</w:t>
      </w:r>
    </w:p>
    <w:p w14:paraId="01C4983B" w14:textId="76F9764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ieferfrist ausdehn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dlouž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a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hůtu</w:t>
      </w:r>
      <w:proofErr w:type="spellEnd"/>
    </w:p>
    <w:p w14:paraId="2F88FC91" w14:textId="151E3AF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zelfal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jediněl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pad</w:t>
      </w:r>
      <w:proofErr w:type="spellEnd"/>
    </w:p>
    <w:p w14:paraId="43C8DC3D" w14:textId="4DF337F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führ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skutečn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alizovat</w:t>
      </w:r>
      <w:proofErr w:type="spellEnd"/>
    </w:p>
    <w:p w14:paraId="32E73E62" w14:textId="7BFDBD3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Eigentum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ajete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lastnictví</w:t>
      </w:r>
      <w:proofErr w:type="spellEnd"/>
    </w:p>
    <w:p w14:paraId="50516E81" w14:textId="2DE75E8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hängig vo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visl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</w:t>
      </w:r>
    </w:p>
    <w:p w14:paraId="59F09FAF" w14:textId="30AB976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Über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měn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ochod</w:t>
      </w:r>
      <w:proofErr w:type="spellEnd"/>
    </w:p>
    <w:p w14:paraId="04285095" w14:textId="211D1B4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insicht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o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ýk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s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řetele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k</w:t>
      </w:r>
    </w:p>
    <w:p w14:paraId="74AC07C5" w14:textId="41343E4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Forderungen begleich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yrovn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hlédávky</w:t>
      </w:r>
      <w:proofErr w:type="spellEnd"/>
    </w:p>
    <w:p w14:paraId="71B7152B" w14:textId="4AE514C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rechtigt sei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ý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právněný</w:t>
      </w:r>
      <w:proofErr w:type="spellEnd"/>
    </w:p>
    <w:p w14:paraId="434D4B75" w14:textId="08EDC3D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Geschäftsverkeh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bchod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tyk</w:t>
      </w:r>
      <w:proofErr w:type="spellEnd"/>
    </w:p>
    <w:p w14:paraId="45F7A8F5" w14:textId="7AD8575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äuß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dat</w:t>
      </w:r>
      <w:proofErr w:type="spellEnd"/>
    </w:p>
    <w:p w14:paraId="2170165C" w14:textId="1F18C06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in Verzug komm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ůsta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zadu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lacením</w:t>
      </w:r>
      <w:proofErr w:type="spellEnd"/>
    </w:p>
    <w:p w14:paraId="24E8C29C" w14:textId="1EF9233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zu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kaso</w:t>
      </w:r>
      <w:proofErr w:type="spellEnd"/>
    </w:p>
    <w:p w14:paraId="50AC2533" w14:textId="551957B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Vollmacht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plnomocně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oc</w:t>
      </w:r>
      <w:proofErr w:type="spellEnd"/>
    </w:p>
    <w:p w14:paraId="0F1A7985" w14:textId="12E66AA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Mindestbestellwer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jmenš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ož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jednávka</w:t>
      </w:r>
      <w:proofErr w:type="spellEnd"/>
    </w:p>
    <w:p w14:paraId="27410F52" w14:textId="3692067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as Porto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štovné</w:t>
      </w:r>
      <w:proofErr w:type="spellEnd"/>
    </w:p>
    <w:p w14:paraId="122C7C1C" w14:textId="0759FA3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lastRenderedPageBreak/>
        <w:t>die Verpack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alné</w:t>
      </w:r>
      <w:proofErr w:type="spellEnd"/>
    </w:p>
    <w:p w14:paraId="3074CA33" w14:textId="4BD19E5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 Las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rub</w:t>
      </w:r>
      <w:proofErr w:type="spellEnd"/>
    </w:p>
    <w:p w14:paraId="43B5200A" w14:textId="5B68E2D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rgüt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hradit</w:t>
      </w:r>
      <w:proofErr w:type="spellEnd"/>
    </w:p>
    <w:p w14:paraId="7E52E0C7" w14:textId="77C74B1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Mängelfreih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zchybno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zzávadnost</w:t>
      </w:r>
      <w:proofErr w:type="spellEnd"/>
    </w:p>
    <w:p w14:paraId="20959D05" w14:textId="64B80F5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haft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ručit</w:t>
      </w:r>
      <w:proofErr w:type="spellEnd"/>
    </w:p>
    <w:p w14:paraId="043232F6" w14:textId="696BC04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pflichtet sei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ý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innen</w:t>
      </w:r>
      <w:proofErr w:type="spellEnd"/>
    </w:p>
    <w:p w14:paraId="65BC1F49" w14:textId="2DAA0C7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rhal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drž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jem</w:t>
      </w:r>
      <w:proofErr w:type="spellEnd"/>
    </w:p>
    <w:p w14:paraId="6FAC548B" w14:textId="480E142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verzüg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odkladně</w:t>
      </w:r>
      <w:proofErr w:type="spellEnd"/>
    </w:p>
    <w:p w14:paraId="64FD764B" w14:textId="312E7DE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ü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klamovat</w:t>
      </w:r>
      <w:proofErr w:type="spellEnd"/>
    </w:p>
    <w:p w14:paraId="088D0693" w14:textId="3A18862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Nachlief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atečn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ávka</w:t>
      </w:r>
      <w:proofErr w:type="spellEnd"/>
    </w:p>
    <w:p w14:paraId="59E05013" w14:textId="35B2881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n Pflichten nachkomm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stá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innostem</w:t>
      </w:r>
      <w:proofErr w:type="spellEnd"/>
    </w:p>
    <w:p w14:paraId="61760614" w14:textId="2021214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Mind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nížení</w:t>
      </w:r>
      <w:proofErr w:type="spellEnd"/>
    </w:p>
    <w:p w14:paraId="3206A5DE" w14:textId="2EF4D72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Rucktrit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stoupení</w:t>
      </w:r>
      <w:proofErr w:type="spellEnd"/>
    </w:p>
    <w:p w14:paraId="01EE6802" w14:textId="26911F9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Schadenersatz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náhrada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škody</w:t>
      </w:r>
      <w:proofErr w:type="spellEnd"/>
    </w:p>
    <w:p w14:paraId="2875E303" w14:textId="0AFBC9C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Unter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káza</w:t>
      </w:r>
      <w:proofErr w:type="spellEnd"/>
    </w:p>
    <w:p w14:paraId="7879463C" w14:textId="10234FA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bergehen au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jí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</w:t>
      </w:r>
    </w:p>
    <w:p w14:paraId="1762AC68" w14:textId="7E781F93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Versandweg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epravní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rasa</w:t>
      </w:r>
      <w:proofErr w:type="spellEnd"/>
    </w:p>
    <w:p w14:paraId="61603D31" w14:textId="0B7895A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om Kaufvertrag zurücktret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stoupi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d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kup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mlouvy</w:t>
      </w:r>
      <w:proofErr w:type="spellEnd"/>
    </w:p>
    <w:p w14:paraId="03A640B7" w14:textId="08E2726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beweise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okázat</w:t>
      </w:r>
      <w:proofErr w:type="spellEnd"/>
    </w:p>
    <w:p w14:paraId="724B5884" w14:textId="4A9678B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Vollkaufman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chodní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registrova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ch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jstříku</w:t>
      </w:r>
      <w:proofErr w:type="spellEnd"/>
    </w:p>
    <w:p w14:paraId="0648E837" w14:textId="47B6337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Handelsgesetzbu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chod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koník</w:t>
      </w:r>
      <w:proofErr w:type="spellEnd"/>
    </w:p>
    <w:p w14:paraId="10355F52" w14:textId="4A5F930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Gerichtssta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ud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slušnost</w:t>
      </w:r>
      <w:proofErr w:type="spellEnd"/>
    </w:p>
    <w:p w14:paraId="4F98F525" w14:textId="55F60AA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icht nut- sondern au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je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–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l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i</w:t>
      </w:r>
    </w:p>
    <w:p w14:paraId="5B03399A" w14:textId="5A2F2288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Sachverhalt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dstata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sdělení</w:t>
      </w:r>
      <w:proofErr w:type="spellEnd"/>
    </w:p>
    <w:p w14:paraId="5D4C9758" w14:textId="6C4094B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Anliegen vortrag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né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ání</w:t>
      </w:r>
      <w:proofErr w:type="spellEnd"/>
    </w:p>
    <w:p w14:paraId="04950CEA" w14:textId="5ADDA61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Umtausch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ýměna</w:t>
      </w:r>
      <w:proofErr w:type="spellEnd"/>
    </w:p>
    <w:p w14:paraId="0439C129" w14:textId="4EA5070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die </w:t>
      </w:r>
      <w:proofErr w:type="spellStart"/>
      <w:r>
        <w:rPr>
          <w:rStyle w:val="Fett"/>
          <w:rFonts w:ascii="Open Sans" w:hAnsi="Open Sans" w:cs="Open Sans"/>
          <w:color w:val="3A3A3A"/>
          <w:sz w:val="21"/>
          <w:szCs w:val="21"/>
        </w:rPr>
        <w:t>Zusatzmenge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odatečné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nožství</w:t>
      </w:r>
      <w:proofErr w:type="spellEnd"/>
    </w:p>
    <w:p w14:paraId="22130FE2" w14:textId="3441F22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reich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atečný</w:t>
      </w:r>
      <w:proofErr w:type="spellEnd"/>
    </w:p>
    <w:p w14:paraId="60F4492A" w14:textId="041B970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Überse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moří</w:t>
      </w:r>
      <w:proofErr w:type="spellEnd"/>
    </w:p>
    <w:p w14:paraId="3630639F" w14:textId="4FCC6D4A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Versandart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působ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xpedice</w:t>
      </w:r>
      <w:proofErr w:type="spellEnd"/>
    </w:p>
    <w:p w14:paraId="70898453" w14:textId="3E3C68D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schwerd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ížnost</w:t>
      </w:r>
      <w:proofErr w:type="spellEnd"/>
    </w:p>
    <w:p w14:paraId="2E8FB08A" w14:textId="4E8D857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Lieferverzu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poždě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ávky</w:t>
      </w:r>
      <w:proofErr w:type="spellEnd"/>
    </w:p>
    <w:p w14:paraId="2646B612" w14:textId="3B179AC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Verha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ování</w:t>
      </w:r>
      <w:proofErr w:type="spellEnd"/>
    </w:p>
    <w:p w14:paraId="13988514" w14:textId="238C9D2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nford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žadavek</w:t>
      </w:r>
      <w:proofErr w:type="spellEnd"/>
    </w:p>
    <w:p w14:paraId="64766E02" w14:textId="563D94A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usführlich darstell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robn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stavit</w:t>
      </w:r>
      <w:proofErr w:type="spellEnd"/>
    </w:p>
    <w:p w14:paraId="1FA16959" w14:textId="3D042A9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nhal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ržování</w:t>
      </w:r>
      <w:proofErr w:type="spellEnd"/>
    </w:p>
    <w:p w14:paraId="63E3158F" w14:textId="3C70226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ständnisvol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ápav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s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rozuměním</w:t>
      </w:r>
      <w:proofErr w:type="spellEnd"/>
    </w:p>
    <w:p w14:paraId="044B8A19" w14:textId="349FDF8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dauern ausdruck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jádři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litování</w:t>
      </w:r>
      <w:proofErr w:type="spellEnd"/>
    </w:p>
    <w:p w14:paraId="313AA430" w14:textId="4238E84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sagen einhal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drže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sliby</w:t>
      </w:r>
      <w:proofErr w:type="spellEnd"/>
    </w:p>
    <w:p w14:paraId="15B9525C" w14:textId="344F7F8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uverläss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lehlivý</w:t>
      </w:r>
      <w:proofErr w:type="spellEnd"/>
    </w:p>
    <w:p w14:paraId="37736CAE" w14:textId="748EE24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ärger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zlobený</w:t>
      </w:r>
      <w:proofErr w:type="spellEnd"/>
    </w:p>
    <w:p w14:paraId="5BF55D57" w14:textId="288BA07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nsprechpartne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kontakt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osoba</w:t>
      </w:r>
      <w:proofErr w:type="spellEnd"/>
    </w:p>
    <w:p w14:paraId="0A067483" w14:textId="2EA3794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geduld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trpělivý</w:t>
      </w:r>
      <w:proofErr w:type="spellEnd"/>
    </w:p>
    <w:p w14:paraId="385B27D2" w14:textId="329DB42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höf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zdvořilý</w:t>
      </w:r>
      <w:proofErr w:type="spellEnd"/>
    </w:p>
    <w:p w14:paraId="10E7D8C5" w14:textId="6715A71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Tintenstahldruck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kousto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iskárna</w:t>
      </w:r>
      <w:proofErr w:type="spellEnd"/>
    </w:p>
    <w:p w14:paraId="1720F20F" w14:textId="54B0AEE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Druckkopf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isko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lava</w:t>
      </w:r>
      <w:proofErr w:type="spellEnd"/>
    </w:p>
    <w:p w14:paraId="19322517" w14:textId="4CFF404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Ordne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řad</w:t>
      </w:r>
      <w:r w:rsidR="00A93B4E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č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šanon</w:t>
      </w:r>
      <w:proofErr w:type="spellEnd"/>
    </w:p>
    <w:p w14:paraId="4F40AB0B" w14:textId="79354A3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R</w:t>
      </w:r>
      <w:r w:rsidRP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ü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kenbrei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ířka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řbetu</w:t>
      </w:r>
      <w:proofErr w:type="spellEnd"/>
    </w:p>
    <w:p w14:paraId="6131728B" w14:textId="0D3E85B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ärgerlich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rzuté</w:t>
      </w:r>
      <w:proofErr w:type="spellEnd"/>
    </w:p>
    <w:p w14:paraId="57F0F56F" w14:textId="7777777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</w:p>
    <w:p w14:paraId="4ED1B341" w14:textId="001835D9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32"/>
          <w:szCs w:val="32"/>
          <w:lang w:val="de-DE" w:eastAsia="cs-CZ"/>
        </w:rPr>
      </w:pP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>Týden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 xml:space="preserve"> 9</w:t>
      </w:r>
    </w:p>
    <w:p w14:paraId="5C44D7DE" w14:textId="6649EF9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</w:p>
    <w:p w14:paraId="23A33F1C" w14:textId="22EC736B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lang w:val="de-DE" w:eastAsia="cs-CZ"/>
        </w:rPr>
      </w:pP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>Týden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 xml:space="preserve"> 10</w:t>
      </w:r>
    </w:p>
    <w:p w14:paraId="64149674" w14:textId="518C491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Sachbearbeite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referent</w:t>
      </w:r>
      <w:proofErr w:type="spellEnd"/>
    </w:p>
    <w:p w14:paraId="68BA0DD4" w14:textId="579A1F0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igenverantwortlich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  <w:t xml:space="preserve">na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last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odpovědnost</w:t>
      </w:r>
      <w:proofErr w:type="spellEnd"/>
    </w:p>
    <w:p w14:paraId="24F8E268" w14:textId="213D1DF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Auftragsabwickl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yřízen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realizace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kázky</w:t>
      </w:r>
      <w:proofErr w:type="spellEnd"/>
    </w:p>
    <w:p w14:paraId="702DFB5D" w14:textId="2B61B0C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rmingere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ermínu</w:t>
      </w:r>
      <w:proofErr w:type="spellEnd"/>
    </w:p>
    <w:p w14:paraId="609376FF" w14:textId="6982363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ergleichba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rovnatelný</w:t>
      </w:r>
      <w:proofErr w:type="spellEnd"/>
    </w:p>
    <w:p w14:paraId="0DB3067E" w14:textId="41469DB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liese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lynule</w:t>
      </w:r>
      <w:proofErr w:type="spellEnd"/>
    </w:p>
    <w:p w14:paraId="01F50A4F" w14:textId="7D000F9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hrgeiz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tižádostiv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mbici</w:t>
      </w:r>
      <w:r w:rsidR="00A93B4E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ó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ní</w:t>
      </w:r>
      <w:proofErr w:type="spellEnd"/>
    </w:p>
    <w:p w14:paraId="4AEFDC59" w14:textId="41EBF12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ich auszeichn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značov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7F292844" w14:textId="2116D8C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wechslungsre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estr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ozmanitý</w:t>
      </w:r>
      <w:proofErr w:type="spellEnd"/>
    </w:p>
    <w:p w14:paraId="3763FD09" w14:textId="1B17988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Wachstum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ůst</w:t>
      </w:r>
      <w:proofErr w:type="spellEnd"/>
    </w:p>
    <w:p w14:paraId="1955E2E4" w14:textId="51E61B3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Vermittlung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prostředkování</w:t>
      </w:r>
      <w:proofErr w:type="spellEnd"/>
    </w:p>
    <w:p w14:paraId="526DED65" w14:textId="49BF7B3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arbei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pracovat</w:t>
      </w:r>
      <w:proofErr w:type="spellEnd"/>
    </w:p>
    <w:p w14:paraId="0CFE45D0" w14:textId="0ECE9D0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ielstreb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ílevědomý</w:t>
      </w:r>
      <w:proofErr w:type="spellEnd"/>
    </w:p>
    <w:p w14:paraId="276B8CF6" w14:textId="1432DF88" w:rsidR="00B252F2" w:rsidRDefault="006F7290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verfügen</w:t>
      </w:r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über etw.</w:t>
      </w:r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sponovat</w:t>
      </w:r>
      <w:proofErr w:type="spellEnd"/>
    </w:p>
    <w:p w14:paraId="3C4FA4B3" w14:textId="4AF68A7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Zweigstell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bočka</w:t>
      </w:r>
      <w:proofErr w:type="spellEnd"/>
    </w:p>
    <w:p w14:paraId="6F29B9CF" w14:textId="6ED0528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oraussetz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dpoklád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žadovat</w:t>
      </w:r>
      <w:proofErr w:type="spellEnd"/>
    </w:p>
    <w:p w14:paraId="48FBA7D7" w14:textId="584657B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as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ychl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udký</w:t>
      </w:r>
      <w:proofErr w:type="spellEnd"/>
    </w:p>
    <w:p w14:paraId="2C48A529" w14:textId="448E6C8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älteanlag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ladírensk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řízení</w:t>
      </w:r>
      <w:proofErr w:type="spellEnd"/>
    </w:p>
    <w:p w14:paraId="1CBBC15C" w14:textId="346E6CF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Instandsetz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prava</w:t>
      </w:r>
      <w:proofErr w:type="spellEnd"/>
    </w:p>
    <w:p w14:paraId="0B564048" w14:textId="4239D8B8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ufbau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ontáž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nstrukce</w:t>
      </w:r>
      <w:proofErr w:type="spellEnd"/>
    </w:p>
    <w:p w14:paraId="403BE6DB" w14:textId="4052670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ie Arbeitsweise 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ži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e</w:t>
      </w:r>
      <w:proofErr w:type="spellEnd"/>
    </w:p>
    <w:p w14:paraId="5BE3C64E" w14:textId="672B8C5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Berufserfahr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ac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.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kušenosti</w:t>
      </w:r>
      <w:proofErr w:type="spellEnd"/>
    </w:p>
    <w:p w14:paraId="1C6A8EF6" w14:textId="0F2A0E4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Aufgabenfel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kruh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ůsobnosti</w:t>
      </w:r>
      <w:proofErr w:type="spellEnd"/>
    </w:p>
    <w:p w14:paraId="5B72E095" w14:textId="5DB84C4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Bewerb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žádos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o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ísto</w:t>
      </w:r>
      <w:proofErr w:type="spellEnd"/>
    </w:p>
    <w:p w14:paraId="02520F1E" w14:textId="1EF9763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Bewerber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uchazeč</w:t>
      </w:r>
      <w:proofErr w:type="spellEnd"/>
    </w:p>
    <w:p w14:paraId="63382FEF" w14:textId="1CC57A6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nspruch a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ro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</w:t>
      </w:r>
    </w:p>
    <w:p w14:paraId="5EF61324" w14:textId="3B4AA4B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ewährleis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ručit</w:t>
      </w:r>
      <w:proofErr w:type="spellEnd"/>
    </w:p>
    <w:p w14:paraId="13136338" w14:textId="38F4AED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satzber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iprave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k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ác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1DE3387B" w14:textId="027FB82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Stellenmark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rh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áce</w:t>
      </w:r>
      <w:proofErr w:type="spellEnd"/>
    </w:p>
    <w:p w14:paraId="78C9859D" w14:textId="76667ADC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lastRenderedPageBreak/>
        <w:t>die Anteige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inzerát</w:t>
      </w:r>
      <w:proofErr w:type="spellEnd"/>
    </w:p>
    <w:p w14:paraId="54844B79" w14:textId="3A99C373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Stellenanzeige</w:t>
      </w:r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ac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. </w:t>
      </w: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inzerát</w:t>
      </w:r>
      <w:proofErr w:type="spellEnd"/>
    </w:p>
    <w:p w14:paraId="37EBF899" w14:textId="721B058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ie Anforderung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žadavek</w:t>
      </w:r>
      <w:proofErr w:type="spellEnd"/>
    </w:p>
    <w:p w14:paraId="11B068DC" w14:textId="6DBB0F0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enntni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nalost</w:t>
      </w:r>
      <w:proofErr w:type="spellEnd"/>
    </w:p>
    <w:p w14:paraId="3C3D3260" w14:textId="2DFF2FA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rfah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kušenost</w:t>
      </w:r>
      <w:proofErr w:type="spellEnd"/>
    </w:p>
    <w:p w14:paraId="31D4E2D4" w14:textId="0CA74B5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edeut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namenat</w:t>
      </w:r>
      <w:proofErr w:type="spellEnd"/>
    </w:p>
    <w:p w14:paraId="09027DDC" w14:textId="7135FC9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Muttersprach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ateřské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azyk</w:t>
      </w:r>
      <w:proofErr w:type="spellEnd"/>
    </w:p>
    <w:p w14:paraId="3F276E24" w14:textId="2EE6A77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Schulwesen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kolství</w:t>
      </w:r>
      <w:proofErr w:type="spellEnd"/>
    </w:p>
    <w:p w14:paraId="0BF93793" w14:textId="3ECD415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Ausbildungswes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zdělávání</w:t>
      </w:r>
      <w:proofErr w:type="spellEnd"/>
    </w:p>
    <w:p w14:paraId="7A708775" w14:textId="01AEFD9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Hochschulreif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stup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sokou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kolu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ě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11A05210" w14:textId="627C39B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Bu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lek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ederace</w:t>
      </w:r>
      <w:proofErr w:type="spellEnd"/>
    </w:p>
    <w:p w14:paraId="52C0283C" w14:textId="45523C8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heitl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ednotný</w:t>
      </w:r>
      <w:proofErr w:type="spellEnd"/>
    </w:p>
    <w:p w14:paraId="7EE87D73" w14:textId="2244060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ähnel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doba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se</w:t>
      </w:r>
    </w:p>
    <w:p w14:paraId="03FCFB9D" w14:textId="493D6ED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mittlere Reife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absolutorium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SŠ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10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letech</w:t>
      </w:r>
      <w:proofErr w:type="spellEnd"/>
    </w:p>
    <w:p w14:paraId="545E85BC" w14:textId="4BE6739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bschließ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zavřít</w:t>
      </w:r>
      <w:proofErr w:type="spellEnd"/>
    </w:p>
    <w:p w14:paraId="072E420D" w14:textId="6F9799A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müh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naha</w:t>
      </w:r>
      <w:proofErr w:type="spellEnd"/>
    </w:p>
    <w:p w14:paraId="54D9BE46" w14:textId="25EE815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usbildungs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zdělávac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upně</w:t>
      </w:r>
      <w:proofErr w:type="spellEnd"/>
    </w:p>
    <w:p w14:paraId="73BBA5CB" w14:textId="16794A6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Berechtig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právnění</w:t>
      </w:r>
      <w:proofErr w:type="spellEnd"/>
    </w:p>
    <w:p w14:paraId="462750B1" w14:textId="4929011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Rechtsanwälti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advokátka</w:t>
      </w:r>
      <w:proofErr w:type="spellEnd"/>
    </w:p>
    <w:p w14:paraId="451AC869" w14:textId="1480C86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Abschlus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nec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ávěr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končení</w:t>
      </w:r>
      <w:proofErr w:type="spellEnd"/>
    </w:p>
    <w:p w14:paraId="2B95CA2D" w14:textId="3E6E7F8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sgesam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elkem</w:t>
      </w:r>
      <w:proofErr w:type="spellEnd"/>
    </w:p>
    <w:p w14:paraId="301F9458" w14:textId="1713E06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Lebenslauf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životopis</w:t>
      </w:r>
      <w:proofErr w:type="spellEnd"/>
    </w:p>
    <w:p w14:paraId="7093CDF0" w14:textId="696FB90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Staatsangehörigkei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tát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íslušnost</w:t>
      </w:r>
      <w:proofErr w:type="spellEnd"/>
    </w:p>
    <w:p w14:paraId="290687D8" w14:textId="70AE424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Geschlec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hlaví</w:t>
      </w:r>
      <w:proofErr w:type="spellEnd"/>
    </w:p>
    <w:p w14:paraId="6830C992" w14:textId="6D713FA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Berufsfel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 xml:space="preserve">pole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ůsobnosti</w:t>
      </w:r>
      <w:proofErr w:type="spellEnd"/>
    </w:p>
    <w:p w14:paraId="5CF2738E" w14:textId="4819D83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Betriebswir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dnikový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ekonom</w:t>
      </w:r>
      <w:proofErr w:type="spellEnd"/>
    </w:p>
    <w:p w14:paraId="2287A645" w14:textId="0D5323EB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 w:rsidRP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rworben</w:t>
      </w:r>
      <w:r w:rsidRP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 w:rsidRP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ískany</w:t>
      </w:r>
      <w:proofErr w:type="spellEnd"/>
    </w:p>
    <w:p w14:paraId="4995B793" w14:textId="669CCB9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onsti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in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lší</w:t>
      </w:r>
      <w:proofErr w:type="spellEnd"/>
    </w:p>
    <w:p w14:paraId="283AB29A" w14:textId="654CD72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Führerschein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řidičský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růkaz</w:t>
      </w:r>
      <w:proofErr w:type="spellEnd"/>
    </w:p>
    <w:p w14:paraId="038DE1CE" w14:textId="1E9DA09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Einstie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ástup</w:t>
      </w:r>
      <w:proofErr w:type="spellEnd"/>
    </w:p>
    <w:p w14:paraId="202728B0" w14:textId="36BF1CD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Schwerpunk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těžiště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měření</w:t>
      </w:r>
      <w:proofErr w:type="spellEnd"/>
    </w:p>
    <w:p w14:paraId="5CC11AB2" w14:textId="7EB62B4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Umga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jedná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cház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s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idmi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3148F7B3" w14:textId="535EBD5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Qua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ráp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,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uka</w:t>
      </w:r>
      <w:proofErr w:type="spellEnd"/>
    </w:p>
    <w:p w14:paraId="7492124F" w14:textId="1018CAB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Anred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slovení</w:t>
      </w:r>
      <w:proofErr w:type="spellEnd"/>
    </w:p>
    <w:p w14:paraId="2226AE6C" w14:textId="6E71F7D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Gru</w:t>
      </w:r>
      <w:r w:rsidRPr="00B252F2"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ß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form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zdrav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(v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pise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</w:p>
    <w:p w14:paraId="253D112D" w14:textId="13F02EF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Einleit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vod</w:t>
      </w:r>
      <w:proofErr w:type="spellEnd"/>
    </w:p>
    <w:p w14:paraId="1921DC53" w14:textId="372787F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Kapitalbeteiligungsgesellschaf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apitálo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investič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lečnost</w:t>
      </w:r>
      <w:proofErr w:type="spellEnd"/>
    </w:p>
    <w:p w14:paraId="0298524C" w14:textId="45D80A3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er Auslandsaufenthalt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byt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v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zahraničí</w:t>
      </w:r>
      <w:proofErr w:type="spellEnd"/>
    </w:p>
    <w:p w14:paraId="06299090" w14:textId="1FFD3560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Herausforderu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zva</w:t>
      </w:r>
      <w:proofErr w:type="spellEnd"/>
    </w:p>
    <w:p w14:paraId="4FF57925" w14:textId="188B6D1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eizvol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ákavý</w:t>
      </w:r>
      <w:proofErr w:type="spellEnd"/>
    </w:p>
    <w:p w14:paraId="6D4DD302" w14:textId="536F687E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das Vorstellungsgespräch</w:t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řijímací</w:t>
      </w:r>
      <w:proofErr w:type="spellEnd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b/>
          <w:bCs/>
          <w:color w:val="3A3A3A"/>
          <w:sz w:val="21"/>
          <w:szCs w:val="21"/>
          <w:lang w:val="de-DE" w:eastAsia="cs-CZ"/>
        </w:rPr>
        <w:t>pohovor</w:t>
      </w:r>
      <w:proofErr w:type="spellEnd"/>
    </w:p>
    <w:p w14:paraId="740896CB" w14:textId="0B8517B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Haushaltshilf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a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na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klid</w:t>
      </w:r>
      <w:proofErr w:type="spellEnd"/>
    </w:p>
    <w:p w14:paraId="61DD3096" w14:textId="657AF31C" w:rsidR="00B252F2" w:rsidRP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lang w:val="de-DE" w:eastAsia="cs-CZ"/>
        </w:rPr>
      </w:pPr>
      <w:proofErr w:type="spellStart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>Týden</w:t>
      </w:r>
      <w:proofErr w:type="spellEnd"/>
      <w:r w:rsidRPr="00B252F2">
        <w:rPr>
          <w:rFonts w:ascii="Open Sans" w:eastAsia="Times New Roman" w:hAnsi="Open Sans" w:cs="Open Sans"/>
          <w:b/>
          <w:bCs/>
          <w:color w:val="3A3A3A"/>
          <w:sz w:val="21"/>
          <w:szCs w:val="21"/>
          <w:highlight w:val="yellow"/>
          <w:lang w:val="de-DE" w:eastAsia="cs-CZ"/>
        </w:rPr>
        <w:t xml:space="preserve"> 11</w:t>
      </w:r>
    </w:p>
    <w:p w14:paraId="0BEBDED7" w14:textId="405F00F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Burn-out-Syndrom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yndrom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yhoření</w:t>
      </w:r>
      <w:proofErr w:type="spellEnd"/>
    </w:p>
    <w:p w14:paraId="17B5808B" w14:textId="537FDDD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ussy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aneprázdněný</w:t>
      </w:r>
      <w:proofErr w:type="spellEnd"/>
    </w:p>
    <w:p w14:paraId="6B6F4E29" w14:textId="7BE316A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Cateringfirma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ateringová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pol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.</w:t>
      </w:r>
    </w:p>
    <w:p w14:paraId="51E8D36B" w14:textId="1083B73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lev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ytrý</w:t>
      </w:r>
      <w:proofErr w:type="spellEnd"/>
    </w:p>
    <w:p w14:paraId="281836E2" w14:textId="3CCAB22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(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)</w:t>
      </w:r>
      <w:proofErr w:type="gram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ool</w:t>
      </w:r>
      <w:proofErr w:type="gram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lidný</w:t>
      </w:r>
      <w:proofErr w:type="spellEnd"/>
    </w:p>
    <w:p w14:paraId="4721DA43" w14:textId="4D8D87B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Crashkurs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ychlokurs</w:t>
      </w:r>
      <w:proofErr w:type="spellEnd"/>
    </w:p>
    <w:p w14:paraId="499D98C1" w14:textId="2FB6D3C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Dat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rande</w:t>
      </w:r>
      <w:proofErr w:type="spellEnd"/>
    </w:p>
    <w:p w14:paraId="2101810E" w14:textId="7EC1685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Deadlin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závěrka</w:t>
      </w:r>
      <w:proofErr w:type="spellEnd"/>
    </w:p>
    <w:p w14:paraId="5CCBFB23" w14:textId="4C58E94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Fris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závěrka</w:t>
      </w:r>
      <w:proofErr w:type="spellEnd"/>
    </w:p>
    <w:p w14:paraId="09F9F621" w14:textId="6695EAD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Dea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chod</w:t>
      </w:r>
      <w:proofErr w:type="spellEnd"/>
    </w:p>
    <w:p w14:paraId="205FE778" w14:textId="0648F75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sign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vrhnout</w:t>
      </w:r>
      <w:proofErr w:type="spellEnd"/>
    </w:p>
    <w:p w14:paraId="384576F5" w14:textId="2BEB3FB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Dresscod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odex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lékaní</w:t>
      </w:r>
      <w:proofErr w:type="spellEnd"/>
    </w:p>
    <w:p w14:paraId="1797D3CE" w14:textId="3764ECB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Even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dálost</w:t>
      </w:r>
      <w:proofErr w:type="spellEnd"/>
    </w:p>
    <w:p w14:paraId="6314E7EA" w14:textId="2B6B56D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Feedback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dezva</w:t>
      </w:r>
      <w:proofErr w:type="spellEnd"/>
    </w:p>
    <w:p w14:paraId="424C85E8" w14:textId="363744F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Feeli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cit</w:t>
      </w:r>
      <w:proofErr w:type="spellEnd"/>
    </w:p>
    <w:p w14:paraId="718C3084" w14:textId="2A2E398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oogeln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googlit</w:t>
      </w:r>
      <w:proofErr w:type="spellEnd"/>
    </w:p>
    <w:p w14:paraId="6A91FBCB" w14:textId="21AD5D0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Highligh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  <w:t>TOP</w:t>
      </w:r>
    </w:p>
    <w:p w14:paraId="645B74A9" w14:textId="12D78BF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Home-Offic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7DE52920" w14:textId="3AC92E9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Hotspo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droj</w:t>
      </w:r>
      <w:proofErr w:type="spellEnd"/>
    </w:p>
    <w:p w14:paraId="0AC8F472" w14:textId="530CA9E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Hyp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7A9E4E58" w14:textId="261F115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Insid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628E67ED" w14:textId="74B0951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Kill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53D60B06" w14:textId="66C16F4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Lab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štítek</w:t>
      </w:r>
      <w:proofErr w:type="spellEnd"/>
    </w:p>
    <w:p w14:paraId="4162DECA" w14:textId="0909BAE3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Level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úroveň</w:t>
      </w:r>
      <w:proofErr w:type="spellEnd"/>
    </w:p>
    <w:p w14:paraId="7CE95AA5" w14:textId="69451AD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liv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aživo</w:t>
      </w:r>
      <w:proofErr w:type="spellEnd"/>
    </w:p>
    <w:p w14:paraId="5F4BBAEB" w14:textId="126F7E6B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Multitaski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1260CDAA" w14:textId="11F9871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das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Must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ovinost</w:t>
      </w:r>
      <w:proofErr w:type="spellEnd"/>
    </w:p>
    <w:p w14:paraId="2C9B015D" w14:textId="6D9F1EC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rder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jednat</w:t>
      </w:r>
      <w:proofErr w:type="spellEnd"/>
    </w:p>
    <w:p w14:paraId="559E8D72" w14:textId="3139725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Ranki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03E38E28" w14:textId="22798D6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Ru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běh</w:t>
      </w:r>
      <w:proofErr w:type="spellEnd"/>
    </w:p>
    <w:p w14:paraId="551C6C81" w14:textId="422D6F8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Sightseei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hlížení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amátek</w:t>
      </w:r>
      <w:proofErr w:type="spellEnd"/>
    </w:p>
    <w:p w14:paraId="4F66A4EE" w14:textId="6928D9E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shopp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kupovat</w:t>
      </w:r>
      <w:proofErr w:type="spellEnd"/>
    </w:p>
    <w:p w14:paraId="5F3D8342" w14:textId="01610666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Soun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zvuk</w:t>
      </w:r>
      <w:proofErr w:type="spellEnd"/>
    </w:p>
    <w:p w14:paraId="023F2E6E" w14:textId="6979AD42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Statement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rohlášení</w:t>
      </w:r>
      <w:proofErr w:type="spellEnd"/>
    </w:p>
    <w:p w14:paraId="7BF89F5B" w14:textId="0E4BEC54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Teamplay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týmový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hráč</w:t>
      </w:r>
      <w:proofErr w:type="spellEnd"/>
    </w:p>
    <w:p w14:paraId="11B61548" w14:textId="59C0952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as Timing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časování</w:t>
      </w:r>
      <w:proofErr w:type="spellEnd"/>
    </w:p>
    <w:p w14:paraId="4C26EDFB" w14:textId="552542BC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Tou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otek</w:t>
      </w:r>
      <w:proofErr w:type="spellEnd"/>
    </w:p>
    <w:p w14:paraId="117E17BE" w14:textId="02D69667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Trip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výlet</w:t>
      </w:r>
      <w:proofErr w:type="spellEnd"/>
    </w:p>
    <w:p w14:paraId="7D5491E8" w14:textId="0D246335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User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živatel</w:t>
      </w:r>
      <w:proofErr w:type="spellEnd"/>
    </w:p>
    <w:p w14:paraId="47FEA3BF" w14:textId="00BD5E6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Win-Win-Situatio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4A4E4926" w14:textId="245BBD0D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ie Work-Life-Balance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51B7997A" w14:textId="41B6DD51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der Work-Life-Integration-Bereich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</w:p>
    <w:p w14:paraId="7B956652" w14:textId="78A9B66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einchecken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check-in</w:t>
      </w:r>
      <w:proofErr w:type="spellEnd"/>
    </w:p>
    <w:p w14:paraId="21C8B37E" w14:textId="7168790F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lastRenderedPageBreak/>
        <w:t>overdresse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převlečený</w:t>
      </w:r>
      <w:proofErr w:type="spellEnd"/>
    </w:p>
    <w:p w14:paraId="4FF92EE2" w14:textId="57DEF039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underdressed</w:t>
      </w:r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ab/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nedostatečně</w:t>
      </w:r>
      <w:proofErr w:type="spellEnd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 xml:space="preserve"> </w:t>
      </w:r>
      <w:proofErr w:type="spellStart"/>
      <w:r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  <w:t>oblečený</w:t>
      </w:r>
      <w:proofErr w:type="spellEnd"/>
    </w:p>
    <w:p w14:paraId="1EB29EAA" w14:textId="3B59261A" w:rsidR="00B252F2" w:rsidRDefault="00B252F2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p w14:paraId="09824EC1" w14:textId="6845B175" w:rsidR="001D59FF" w:rsidRPr="001D59FF" w:rsidRDefault="001D59FF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b/>
          <w:bCs/>
          <w:color w:val="3A3A3A"/>
          <w:sz w:val="32"/>
          <w:szCs w:val="32"/>
          <w:lang w:val="de-DE" w:eastAsia="cs-CZ"/>
        </w:rPr>
      </w:pPr>
      <w:proofErr w:type="spellStart"/>
      <w:r w:rsidRPr="001D59FF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>Frekventovaná</w:t>
      </w:r>
      <w:proofErr w:type="spellEnd"/>
      <w:r w:rsidRPr="001D59FF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 xml:space="preserve"> </w:t>
      </w:r>
      <w:proofErr w:type="spellStart"/>
      <w:r w:rsidRPr="001D59FF">
        <w:rPr>
          <w:rFonts w:ascii="Open Sans" w:eastAsia="Times New Roman" w:hAnsi="Open Sans" w:cs="Open Sans"/>
          <w:b/>
          <w:bCs/>
          <w:color w:val="3A3A3A"/>
          <w:highlight w:val="yellow"/>
          <w:lang w:val="de-DE" w:eastAsia="cs-CZ"/>
        </w:rPr>
        <w:t>slovíčka</w:t>
      </w:r>
      <w:proofErr w:type="spellEnd"/>
    </w:p>
    <w:p w14:paraId="1DA40FBD" w14:textId="54B5CFD3" w:rsidR="001D59FF" w:rsidRPr="00B252F2" w:rsidRDefault="001D59FF" w:rsidP="002A6B4D">
      <w:pPr>
        <w:shd w:val="clear" w:color="auto" w:fill="FFFFFF"/>
        <w:tabs>
          <w:tab w:val="left" w:leader="dot" w:pos="0"/>
          <w:tab w:val="right" w:leader="dot" w:pos="3969"/>
        </w:tabs>
        <w:ind w:right="-213"/>
        <w:rPr>
          <w:rFonts w:ascii="Open Sans" w:eastAsia="Times New Roman" w:hAnsi="Open Sans" w:cs="Open Sans"/>
          <w:color w:val="3A3A3A"/>
          <w:sz w:val="21"/>
          <w:szCs w:val="21"/>
          <w:lang w:val="de-DE" w:eastAsia="cs-CZ"/>
        </w:rPr>
      </w:pPr>
    </w:p>
    <w:sectPr w:rsidR="001D59FF" w:rsidRPr="00B252F2" w:rsidSect="006C14ED">
      <w:type w:val="continuous"/>
      <w:pgSz w:w="11906" w:h="16838"/>
      <w:pgMar w:top="1417" w:right="1417" w:bottom="1417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D7A9E" w14:textId="77777777" w:rsidR="007E313D" w:rsidRDefault="007E313D" w:rsidP="00A211D3">
      <w:r>
        <w:separator/>
      </w:r>
    </w:p>
  </w:endnote>
  <w:endnote w:type="continuationSeparator" w:id="0">
    <w:p w14:paraId="3CD2A8B1" w14:textId="77777777" w:rsidR="007E313D" w:rsidRDefault="007E313D" w:rsidP="00A21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0499451"/>
      <w:docPartObj>
        <w:docPartGallery w:val="Page Numbers (Bottom of Page)"/>
        <w:docPartUnique/>
      </w:docPartObj>
    </w:sdtPr>
    <w:sdtEndPr/>
    <w:sdtContent>
      <w:p w14:paraId="5D6A79A3" w14:textId="3FE128F7" w:rsidR="00A211D3" w:rsidRDefault="00A211D3" w:rsidP="00A211D3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B2BAF" w14:textId="77777777" w:rsidR="007E313D" w:rsidRDefault="007E313D" w:rsidP="00A211D3">
      <w:r>
        <w:separator/>
      </w:r>
    </w:p>
  </w:footnote>
  <w:footnote w:type="continuationSeparator" w:id="0">
    <w:p w14:paraId="5C200F52" w14:textId="77777777" w:rsidR="007E313D" w:rsidRDefault="007E313D" w:rsidP="00A211D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zc3MTU1NrA0NzZW0lEKTi0uzszPAykwqgUAia5ndywAAAA="/>
  </w:docVars>
  <w:rsids>
    <w:rsidRoot w:val="00F75A9E"/>
    <w:rsid w:val="00081955"/>
    <w:rsid w:val="00083697"/>
    <w:rsid w:val="000A0C4A"/>
    <w:rsid w:val="000D36B2"/>
    <w:rsid w:val="000E0B42"/>
    <w:rsid w:val="000E7C28"/>
    <w:rsid w:val="000F417D"/>
    <w:rsid w:val="00110D51"/>
    <w:rsid w:val="001742E0"/>
    <w:rsid w:val="00197DD0"/>
    <w:rsid w:val="001A796A"/>
    <w:rsid w:val="001B21E3"/>
    <w:rsid w:val="001B625B"/>
    <w:rsid w:val="001D1E25"/>
    <w:rsid w:val="001D59FF"/>
    <w:rsid w:val="0025204F"/>
    <w:rsid w:val="002530AE"/>
    <w:rsid w:val="002A0A65"/>
    <w:rsid w:val="002A6B4D"/>
    <w:rsid w:val="002C2111"/>
    <w:rsid w:val="002F709B"/>
    <w:rsid w:val="0032219A"/>
    <w:rsid w:val="00361139"/>
    <w:rsid w:val="00386B85"/>
    <w:rsid w:val="003A01BE"/>
    <w:rsid w:val="004124BA"/>
    <w:rsid w:val="004243D2"/>
    <w:rsid w:val="00441B71"/>
    <w:rsid w:val="00441DF5"/>
    <w:rsid w:val="004A724F"/>
    <w:rsid w:val="004E2F91"/>
    <w:rsid w:val="004F10B7"/>
    <w:rsid w:val="005122BE"/>
    <w:rsid w:val="005A4FE8"/>
    <w:rsid w:val="005C4BF5"/>
    <w:rsid w:val="006169D0"/>
    <w:rsid w:val="00635B0F"/>
    <w:rsid w:val="006434C6"/>
    <w:rsid w:val="006640C4"/>
    <w:rsid w:val="00680B41"/>
    <w:rsid w:val="0068684F"/>
    <w:rsid w:val="00692361"/>
    <w:rsid w:val="006C14ED"/>
    <w:rsid w:val="006F7290"/>
    <w:rsid w:val="00717783"/>
    <w:rsid w:val="00722A9C"/>
    <w:rsid w:val="0079474E"/>
    <w:rsid w:val="007C2E8E"/>
    <w:rsid w:val="007C6609"/>
    <w:rsid w:val="007E313D"/>
    <w:rsid w:val="00807E85"/>
    <w:rsid w:val="00811452"/>
    <w:rsid w:val="00816EAE"/>
    <w:rsid w:val="00833046"/>
    <w:rsid w:val="00883064"/>
    <w:rsid w:val="00897EF0"/>
    <w:rsid w:val="008B2AA6"/>
    <w:rsid w:val="008D5472"/>
    <w:rsid w:val="008E5C66"/>
    <w:rsid w:val="00932A42"/>
    <w:rsid w:val="00982055"/>
    <w:rsid w:val="009A1BE1"/>
    <w:rsid w:val="009C1542"/>
    <w:rsid w:val="00A211D3"/>
    <w:rsid w:val="00A24504"/>
    <w:rsid w:val="00A31F08"/>
    <w:rsid w:val="00A42991"/>
    <w:rsid w:val="00A93B4E"/>
    <w:rsid w:val="00B07687"/>
    <w:rsid w:val="00B252F2"/>
    <w:rsid w:val="00B3167B"/>
    <w:rsid w:val="00B32514"/>
    <w:rsid w:val="00B50D94"/>
    <w:rsid w:val="00B5611D"/>
    <w:rsid w:val="00B63AEB"/>
    <w:rsid w:val="00BB76FC"/>
    <w:rsid w:val="00BC50E8"/>
    <w:rsid w:val="00BF722E"/>
    <w:rsid w:val="00C152E5"/>
    <w:rsid w:val="00C35BA9"/>
    <w:rsid w:val="00C954A6"/>
    <w:rsid w:val="00CB7F16"/>
    <w:rsid w:val="00CC076D"/>
    <w:rsid w:val="00CC1368"/>
    <w:rsid w:val="00CC4102"/>
    <w:rsid w:val="00D10DFF"/>
    <w:rsid w:val="00D70BDA"/>
    <w:rsid w:val="00DE56E8"/>
    <w:rsid w:val="00E15082"/>
    <w:rsid w:val="00E42A5B"/>
    <w:rsid w:val="00EA5F87"/>
    <w:rsid w:val="00EC18F4"/>
    <w:rsid w:val="00EC25CB"/>
    <w:rsid w:val="00EE72AE"/>
    <w:rsid w:val="00F75A9E"/>
    <w:rsid w:val="00FC600D"/>
    <w:rsid w:val="00FC6A9C"/>
    <w:rsid w:val="00FE45C2"/>
    <w:rsid w:val="00FF1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44D3C"/>
  <w15:chartTrackingRefBased/>
  <w15:docId w15:val="{4BB1EF6E-5FB1-4547-84DD-DFBD46F16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F75A9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cs-CZ"/>
    </w:rPr>
  </w:style>
  <w:style w:type="character" w:styleId="Fett">
    <w:name w:val="Strong"/>
    <w:basedOn w:val="Absatz-Standardschriftart"/>
    <w:uiPriority w:val="22"/>
    <w:qFormat/>
    <w:rsid w:val="00F75A9E"/>
    <w:rPr>
      <w:b/>
      <w:bCs/>
    </w:rPr>
  </w:style>
  <w:style w:type="character" w:styleId="Hervorhebung">
    <w:name w:val="Emphasis"/>
    <w:basedOn w:val="Absatz-Standardschriftart"/>
    <w:uiPriority w:val="20"/>
    <w:qFormat/>
    <w:rsid w:val="00F75A9E"/>
    <w:rPr>
      <w:i/>
      <w:iCs/>
    </w:rPr>
  </w:style>
  <w:style w:type="paragraph" w:styleId="Kopfzeile">
    <w:name w:val="header"/>
    <w:basedOn w:val="Standard"/>
    <w:link w:val="KopfzeileZchn"/>
    <w:uiPriority w:val="99"/>
    <w:unhideWhenUsed/>
    <w:rsid w:val="00A211D3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A211D3"/>
  </w:style>
  <w:style w:type="paragraph" w:styleId="Fuzeile">
    <w:name w:val="footer"/>
    <w:basedOn w:val="Standard"/>
    <w:link w:val="FuzeileZchn"/>
    <w:uiPriority w:val="99"/>
    <w:unhideWhenUsed/>
    <w:rsid w:val="00A211D3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A21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3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468</Words>
  <Characters>20462</Characters>
  <Application>Microsoft Office Word</Application>
  <DocSecurity>0</DocSecurity>
  <Lines>170</Lines>
  <Paragraphs>4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áš Šafář</dc:creator>
  <cp:keywords/>
  <dc:description/>
  <cp:lastModifiedBy>Petra Chládková</cp:lastModifiedBy>
  <cp:revision>2</cp:revision>
  <cp:lastPrinted>2022-11-12T10:52:00Z</cp:lastPrinted>
  <dcterms:created xsi:type="dcterms:W3CDTF">2023-02-15T21:44:00Z</dcterms:created>
  <dcterms:modified xsi:type="dcterms:W3CDTF">2023-02-15T21:44:00Z</dcterms:modified>
</cp:coreProperties>
</file>